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2F54B" w14:textId="17D70E51" w:rsidR="00BF3438" w:rsidRDefault="00E85336" w:rsidP="00BD4E79">
      <w:pPr>
        <w:ind w:hanging="142"/>
        <w:rPr>
          <w:rFonts w:ascii="Open Sans" w:hAnsi="Open Sans" w:cs="Open Sans"/>
          <w:b/>
          <w:bCs/>
          <w:color w:val="1F3864" w:themeColor="accent1" w:themeShade="80"/>
          <w:sz w:val="24"/>
          <w:szCs w:val="24"/>
        </w:rPr>
      </w:pPr>
      <w:r w:rsidRPr="00F5713A">
        <w:rPr>
          <w:rFonts w:ascii="Open Sans" w:hAnsi="Open Sans" w:cs="Open Sans"/>
          <w:b/>
          <w:bCs/>
          <w:color w:val="1F3864" w:themeColor="accent1" w:themeShade="80"/>
          <w:sz w:val="24"/>
          <w:szCs w:val="24"/>
        </w:rPr>
        <w:t xml:space="preserve">Reopening schools </w:t>
      </w:r>
      <w:r w:rsidR="00D824C0">
        <w:rPr>
          <w:rFonts w:ascii="Open Sans" w:hAnsi="Open Sans" w:cs="Open Sans"/>
          <w:b/>
          <w:bCs/>
          <w:color w:val="1F3864" w:themeColor="accent1" w:themeShade="80"/>
          <w:sz w:val="24"/>
          <w:szCs w:val="24"/>
        </w:rPr>
        <w:t>post-covid lockdown</w:t>
      </w:r>
    </w:p>
    <w:p w14:paraId="5B399A5C" w14:textId="4BE3B243" w:rsidR="00E85336" w:rsidRDefault="00E85336"/>
    <w:p w14:paraId="17315C39" w14:textId="77777777" w:rsidR="00DE4A76" w:rsidRPr="00DE4A76" w:rsidRDefault="00DE4A76" w:rsidP="00DE4A76">
      <w:pPr>
        <w:pStyle w:val="ListParagraph"/>
        <w:spacing w:line="360" w:lineRule="auto"/>
        <w:jc w:val="both"/>
      </w:pPr>
    </w:p>
    <w:p w14:paraId="321BF88F" w14:textId="3A4F81BF" w:rsidR="00354A31" w:rsidRPr="00354A31" w:rsidRDefault="00354A31" w:rsidP="00337ED0">
      <w:pPr>
        <w:pStyle w:val="ListParagraph"/>
        <w:numPr>
          <w:ilvl w:val="0"/>
          <w:numId w:val="3"/>
        </w:numPr>
        <w:spacing w:line="360" w:lineRule="auto"/>
        <w:jc w:val="both"/>
      </w:pPr>
      <w:r w:rsidRPr="00354A31">
        <w:rPr>
          <w:rFonts w:cstheme="minorHAnsi"/>
        </w:rPr>
        <w:t>We should ensure the lost academic year, w</w:t>
      </w:r>
      <w:r w:rsidR="003220ED">
        <w:rPr>
          <w:rFonts w:cstheme="minorHAnsi"/>
        </w:rPr>
        <w:t>ith</w:t>
      </w:r>
      <w:r w:rsidRPr="00354A31">
        <w:rPr>
          <w:rFonts w:cstheme="minorHAnsi"/>
        </w:rPr>
        <w:t xml:space="preserve"> no teaching-learning and loss of previously learnt competencies, does not cumulatively affect the long-term academic prospects of our children.</w:t>
      </w:r>
      <w:r w:rsidR="00A80BAB">
        <w:rPr>
          <w:rFonts w:cstheme="minorHAnsi"/>
        </w:rPr>
        <w:t xml:space="preserve"> </w:t>
      </w:r>
      <w:r w:rsidR="00A80BAB">
        <w:t xml:space="preserve">If </w:t>
      </w:r>
      <w:r w:rsidR="003220ED">
        <w:t xml:space="preserve">this </w:t>
      </w:r>
      <w:r w:rsidR="00071DC8">
        <w:t>is not</w:t>
      </w:r>
      <w:r w:rsidR="003220ED">
        <w:t xml:space="preserve"> addressed, </w:t>
      </w:r>
      <w:r w:rsidR="00A80BAB">
        <w:t xml:space="preserve">we will have issues </w:t>
      </w:r>
      <w:r w:rsidR="007F3348">
        <w:t>with</w:t>
      </w:r>
      <w:r w:rsidR="00A80BAB">
        <w:t xml:space="preserve"> retention and dropouts in the years ahead.</w:t>
      </w:r>
    </w:p>
    <w:p w14:paraId="61F9AADF" w14:textId="77777777" w:rsidR="00DE4A76" w:rsidRDefault="00DE4A76" w:rsidP="00DE4A76">
      <w:pPr>
        <w:pStyle w:val="ListParagraph"/>
        <w:spacing w:line="360" w:lineRule="auto"/>
        <w:jc w:val="both"/>
      </w:pPr>
    </w:p>
    <w:p w14:paraId="0AAF728C" w14:textId="1164C581" w:rsidR="00C17862" w:rsidRDefault="00354A31" w:rsidP="00C17862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Given that the year ahead will continue to remain uncertain, </w:t>
      </w:r>
      <w:r w:rsidR="00657DE2">
        <w:t>there is a need</w:t>
      </w:r>
      <w:r>
        <w:t xml:space="preserve"> to put in place a </w:t>
      </w:r>
      <w:r w:rsidR="00CF4876">
        <w:t>scenario-based</w:t>
      </w:r>
      <w:r>
        <w:t xml:space="preserve"> plan which addresses the curriculum</w:t>
      </w:r>
      <w:r w:rsidR="00360DDD">
        <w:t xml:space="preserve"> (prioritised and selected)</w:t>
      </w:r>
      <w:r w:rsidR="00657DE2">
        <w:t>, Materials and</w:t>
      </w:r>
      <w:r>
        <w:t xml:space="preserve"> has blended learning strategies </w:t>
      </w:r>
      <w:r w:rsidR="00CF4876">
        <w:t xml:space="preserve">keeping the context of the children from govt schools in mind. </w:t>
      </w:r>
    </w:p>
    <w:p w14:paraId="7048F798" w14:textId="77777777" w:rsidR="00DE4A76" w:rsidRDefault="00DE4A76" w:rsidP="00DE4A76">
      <w:pPr>
        <w:pStyle w:val="ListParagraph"/>
        <w:spacing w:line="360" w:lineRule="auto"/>
        <w:jc w:val="both"/>
      </w:pPr>
    </w:p>
    <w:p w14:paraId="768BEC49" w14:textId="421D1204" w:rsidR="00BB2402" w:rsidRDefault="00813B17" w:rsidP="00337ED0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We will need to look at addressing the following </w:t>
      </w:r>
      <w:r w:rsidR="00BB2402">
        <w:t xml:space="preserve">situation be when the school reopens </w:t>
      </w:r>
    </w:p>
    <w:p w14:paraId="7F1F5A2D" w14:textId="77777777" w:rsidR="00E46EA8" w:rsidRDefault="00E46EA8" w:rsidP="00E46EA8">
      <w:pPr>
        <w:pStyle w:val="ListParagraph"/>
        <w:spacing w:line="360" w:lineRule="auto"/>
        <w:jc w:val="both"/>
      </w:pPr>
    </w:p>
    <w:tbl>
      <w:tblPr>
        <w:tblpPr w:leftFromText="180" w:rightFromText="180" w:vertAnchor="page" w:horzAnchor="margin" w:tblpXSpec="center" w:tblpY="6631"/>
        <w:tblW w:w="0" w:type="auto"/>
        <w:tblBorders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2"/>
        <w:gridCol w:w="1560"/>
        <w:gridCol w:w="1843"/>
        <w:gridCol w:w="1984"/>
      </w:tblGrid>
      <w:tr w:rsidR="00DE4A76" w14:paraId="7E1FD414" w14:textId="77777777" w:rsidTr="00DE4A76">
        <w:tc>
          <w:tcPr>
            <w:tcW w:w="14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61EDD" w14:textId="77777777" w:rsidR="00DE4A76" w:rsidRDefault="00DE4A76" w:rsidP="00DE4A76"/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1AE923" w14:textId="77777777" w:rsidR="00DE4A76" w:rsidRDefault="00DE4A76" w:rsidP="00DE4A76">
            <w:pPr>
              <w:rPr>
                <w:b/>
                <w:bCs/>
              </w:rPr>
            </w:pPr>
            <w:r>
              <w:rPr>
                <w:b/>
                <w:bCs/>
              </w:rPr>
              <w:t>Bridge gaps in learning (2019-20)</w:t>
            </w:r>
          </w:p>
        </w:tc>
        <w:tc>
          <w:tcPr>
            <w:tcW w:w="184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ED04A" w14:textId="77777777" w:rsidR="00DE4A76" w:rsidRDefault="00DE4A76" w:rsidP="00DE4A76">
            <w:pPr>
              <w:rPr>
                <w:b/>
                <w:bCs/>
              </w:rPr>
            </w:pPr>
            <w:r>
              <w:rPr>
                <w:b/>
                <w:bCs/>
              </w:rPr>
              <w:t>Year lost</w:t>
            </w:r>
          </w:p>
          <w:p w14:paraId="26396201" w14:textId="77777777" w:rsidR="00DE4A76" w:rsidRDefault="00DE4A76" w:rsidP="00DE4A76">
            <w:pPr>
              <w:rPr>
                <w:b/>
                <w:bCs/>
              </w:rPr>
            </w:pPr>
            <w:r>
              <w:rPr>
                <w:b/>
                <w:bCs/>
              </w:rPr>
              <w:t>(2020-21)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17FE8" w14:textId="77777777" w:rsidR="00DE4A76" w:rsidRDefault="00DE4A76" w:rsidP="00DE4A7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urrent grade </w:t>
            </w:r>
          </w:p>
          <w:p w14:paraId="57449BF4" w14:textId="77777777" w:rsidR="00DE4A76" w:rsidRDefault="00DE4A76" w:rsidP="00DE4A76">
            <w:pPr>
              <w:rPr>
                <w:b/>
                <w:bCs/>
              </w:rPr>
            </w:pPr>
            <w:r>
              <w:rPr>
                <w:b/>
                <w:bCs/>
              </w:rPr>
              <w:t>(2021-22)</w:t>
            </w:r>
          </w:p>
        </w:tc>
      </w:tr>
      <w:tr w:rsidR="00DE4A76" w14:paraId="123C1973" w14:textId="77777777" w:rsidTr="00DE4A76">
        <w:tc>
          <w:tcPr>
            <w:tcW w:w="141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7FE73" w14:textId="77777777" w:rsidR="00DE4A76" w:rsidRDefault="00DE4A76" w:rsidP="00DE4A76">
            <w:r>
              <w:t>Grade 1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4CEF" w14:textId="77777777" w:rsidR="00DE4A76" w:rsidRDefault="00DE4A76" w:rsidP="00DE4A76">
            <w:r>
              <w:t>NA</w:t>
            </w:r>
          </w:p>
        </w:tc>
        <w:tc>
          <w:tcPr>
            <w:tcW w:w="184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9276C" w14:textId="77777777" w:rsidR="00DE4A76" w:rsidRDefault="00DE4A76" w:rsidP="00DE4A76">
            <w:r>
              <w:t>NA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A0F5B" w14:textId="77777777" w:rsidR="00DE4A76" w:rsidRDefault="00DE4A76" w:rsidP="00DE4A76">
            <w:r>
              <w:t xml:space="preserve">Start from grade 1 </w:t>
            </w:r>
          </w:p>
        </w:tc>
      </w:tr>
      <w:tr w:rsidR="00DE4A76" w14:paraId="0C2A4C3E" w14:textId="77777777" w:rsidTr="00DE4A76">
        <w:tc>
          <w:tcPr>
            <w:tcW w:w="141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9048E" w14:textId="77777777" w:rsidR="00DE4A76" w:rsidRDefault="00DE4A76" w:rsidP="00DE4A76">
            <w:r>
              <w:t xml:space="preserve">Grade 2 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2082C5" w14:textId="77777777" w:rsidR="00DE4A76" w:rsidRDefault="00DE4A76" w:rsidP="00DE4A76">
            <w:r>
              <w:t>NA</w:t>
            </w:r>
          </w:p>
        </w:tc>
        <w:tc>
          <w:tcPr>
            <w:tcW w:w="184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58879" w14:textId="77777777" w:rsidR="00DE4A76" w:rsidRDefault="00DE4A76" w:rsidP="00DE4A76">
            <w:r>
              <w:t>Grade 1 complete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9159AE" w14:textId="77777777" w:rsidR="00DE4A76" w:rsidRDefault="00DE4A76" w:rsidP="00DE4A76">
            <w:r>
              <w:t xml:space="preserve">Grade 2 </w:t>
            </w:r>
          </w:p>
        </w:tc>
      </w:tr>
      <w:tr w:rsidR="00DE4A76" w14:paraId="51263251" w14:textId="77777777" w:rsidTr="00DE4A76">
        <w:tc>
          <w:tcPr>
            <w:tcW w:w="141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BBACCE" w14:textId="77777777" w:rsidR="00DE4A76" w:rsidRDefault="00DE4A76" w:rsidP="00DE4A76">
            <w:r>
              <w:t>Grade 3  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E14336" w14:textId="77777777" w:rsidR="00DE4A76" w:rsidRDefault="00DE4A76" w:rsidP="00DE4A76">
            <w:r>
              <w:t>Grade 1</w:t>
            </w:r>
          </w:p>
        </w:tc>
        <w:tc>
          <w:tcPr>
            <w:tcW w:w="184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DC496E" w14:textId="77777777" w:rsidR="00DE4A76" w:rsidRDefault="00DE4A76" w:rsidP="00DE4A76">
            <w:r>
              <w:t>Grade 2 complete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9E07F" w14:textId="77777777" w:rsidR="00DE4A76" w:rsidRDefault="00DE4A76" w:rsidP="00DE4A76">
            <w:r>
              <w:t>Grade 3</w:t>
            </w:r>
          </w:p>
        </w:tc>
      </w:tr>
      <w:tr w:rsidR="00DE4A76" w14:paraId="4CAA0201" w14:textId="77777777" w:rsidTr="00DE4A76">
        <w:tc>
          <w:tcPr>
            <w:tcW w:w="141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52086" w14:textId="77777777" w:rsidR="00DE4A76" w:rsidRDefault="00DE4A76" w:rsidP="00DE4A76">
            <w:r>
              <w:t xml:space="preserve">Grade 4 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D7903" w14:textId="77777777" w:rsidR="00DE4A76" w:rsidRDefault="00DE4A76" w:rsidP="00DE4A76">
            <w:r>
              <w:t xml:space="preserve">Grade 1-2 </w:t>
            </w:r>
          </w:p>
        </w:tc>
        <w:tc>
          <w:tcPr>
            <w:tcW w:w="184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85B1B" w14:textId="77777777" w:rsidR="00DE4A76" w:rsidRDefault="00DE4A76" w:rsidP="00DE4A76">
            <w:r>
              <w:t xml:space="preserve">Grade 3 complete 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BEDAF" w14:textId="77777777" w:rsidR="00DE4A76" w:rsidRDefault="00DE4A76" w:rsidP="00DE4A76">
            <w:r>
              <w:t xml:space="preserve">Grade 4 </w:t>
            </w:r>
          </w:p>
        </w:tc>
      </w:tr>
      <w:tr w:rsidR="00DE4A76" w14:paraId="5778FE17" w14:textId="77777777" w:rsidTr="00DE4A76">
        <w:tc>
          <w:tcPr>
            <w:tcW w:w="141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BB961" w14:textId="77777777" w:rsidR="00DE4A76" w:rsidRDefault="00DE4A76" w:rsidP="00DE4A76">
            <w:r>
              <w:t>Grade 5  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A38FFD" w14:textId="77777777" w:rsidR="00DE4A76" w:rsidRDefault="00DE4A76" w:rsidP="00DE4A76">
            <w:r>
              <w:t>Grade 1-3</w:t>
            </w:r>
          </w:p>
        </w:tc>
        <w:tc>
          <w:tcPr>
            <w:tcW w:w="184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D796E8" w14:textId="77777777" w:rsidR="00DE4A76" w:rsidRDefault="00DE4A76" w:rsidP="00DE4A76">
            <w:r>
              <w:t xml:space="preserve">Grade 4 complete 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50C63" w14:textId="77777777" w:rsidR="00DE4A76" w:rsidRDefault="00DE4A76" w:rsidP="00DE4A76">
            <w:r>
              <w:t xml:space="preserve">Grade 5 </w:t>
            </w:r>
          </w:p>
        </w:tc>
      </w:tr>
      <w:tr w:rsidR="00DE4A76" w14:paraId="500156D6" w14:textId="77777777" w:rsidTr="00DE4A76">
        <w:tc>
          <w:tcPr>
            <w:tcW w:w="141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B8A72C" w14:textId="77777777" w:rsidR="00DE4A76" w:rsidRDefault="00DE4A76" w:rsidP="00DE4A76">
            <w:r>
              <w:t xml:space="preserve">Grade 6 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F2359F" w14:textId="77777777" w:rsidR="00DE4A76" w:rsidRDefault="00DE4A76" w:rsidP="00DE4A76">
            <w:r>
              <w:t>Grade 1-4</w:t>
            </w:r>
          </w:p>
        </w:tc>
        <w:tc>
          <w:tcPr>
            <w:tcW w:w="184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001185" w14:textId="77777777" w:rsidR="00DE4A76" w:rsidRDefault="00DE4A76" w:rsidP="00DE4A76">
            <w:r>
              <w:t>Grade 5 complete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ACDF5A" w14:textId="77777777" w:rsidR="00DE4A76" w:rsidRDefault="00DE4A76" w:rsidP="00DE4A76">
            <w:r>
              <w:t xml:space="preserve">Grade 6 </w:t>
            </w:r>
          </w:p>
        </w:tc>
      </w:tr>
      <w:tr w:rsidR="00DE4A76" w14:paraId="62190C34" w14:textId="77777777" w:rsidTr="00DE4A76">
        <w:tc>
          <w:tcPr>
            <w:tcW w:w="141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D3318" w14:textId="77777777" w:rsidR="00DE4A76" w:rsidRDefault="00DE4A76" w:rsidP="00DE4A76">
            <w:r>
              <w:t xml:space="preserve">Grade 7 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E1A61" w14:textId="77777777" w:rsidR="00DE4A76" w:rsidRDefault="00DE4A76" w:rsidP="00DE4A76">
            <w:r>
              <w:t>Grade 1-5</w:t>
            </w:r>
          </w:p>
        </w:tc>
        <w:tc>
          <w:tcPr>
            <w:tcW w:w="184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56BBFA" w14:textId="77777777" w:rsidR="00DE4A76" w:rsidRDefault="00DE4A76" w:rsidP="00DE4A76">
            <w:r>
              <w:t xml:space="preserve">Grade 6 with partial schooling </w:t>
            </w:r>
          </w:p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763D43" w14:textId="77777777" w:rsidR="00DE4A76" w:rsidRDefault="00DE4A76" w:rsidP="00DE4A76">
            <w:r>
              <w:t>Grade 7</w:t>
            </w:r>
          </w:p>
        </w:tc>
      </w:tr>
      <w:tr w:rsidR="00DE4A76" w14:paraId="0A506AAE" w14:textId="77777777" w:rsidTr="00DE4A76">
        <w:tc>
          <w:tcPr>
            <w:tcW w:w="141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61110" w14:textId="77777777" w:rsidR="00DE4A76" w:rsidRDefault="00DE4A76" w:rsidP="00DE4A76">
            <w:r>
              <w:t xml:space="preserve">… Grade 12 </w:t>
            </w:r>
          </w:p>
        </w:tc>
        <w:tc>
          <w:tcPr>
            <w:tcW w:w="15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97B69" w14:textId="77777777" w:rsidR="00DE4A76" w:rsidRDefault="00DE4A76" w:rsidP="00DE4A76"/>
        </w:tc>
        <w:tc>
          <w:tcPr>
            <w:tcW w:w="184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005ADD" w14:textId="77777777" w:rsidR="00DE4A76" w:rsidRDefault="00DE4A76" w:rsidP="00DE4A76"/>
        </w:tc>
        <w:tc>
          <w:tcPr>
            <w:tcW w:w="198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AA389" w14:textId="77777777" w:rsidR="00DE4A76" w:rsidRDefault="00DE4A76" w:rsidP="00DE4A76"/>
        </w:tc>
      </w:tr>
    </w:tbl>
    <w:p w14:paraId="39FD65C8" w14:textId="4936793B" w:rsidR="00337ED0" w:rsidRDefault="00337ED0" w:rsidP="00337ED0">
      <w:pPr>
        <w:pStyle w:val="ListParagraph"/>
        <w:spacing w:line="360" w:lineRule="auto"/>
        <w:ind w:left="284"/>
      </w:pPr>
    </w:p>
    <w:p w14:paraId="49D5A287" w14:textId="23C8E392" w:rsidR="00337ED0" w:rsidRDefault="00337ED0" w:rsidP="00337ED0">
      <w:pPr>
        <w:pStyle w:val="ListParagraph"/>
        <w:spacing w:line="360" w:lineRule="auto"/>
        <w:ind w:left="284"/>
      </w:pPr>
    </w:p>
    <w:p w14:paraId="6CCF194D" w14:textId="600A80D4" w:rsidR="00337ED0" w:rsidRDefault="00337ED0" w:rsidP="00337ED0">
      <w:pPr>
        <w:pStyle w:val="ListParagraph"/>
        <w:spacing w:line="360" w:lineRule="auto"/>
        <w:ind w:left="284"/>
      </w:pPr>
    </w:p>
    <w:p w14:paraId="0DFD278D" w14:textId="43DA3132" w:rsidR="00337ED0" w:rsidRDefault="00337ED0" w:rsidP="00337ED0">
      <w:pPr>
        <w:pStyle w:val="ListParagraph"/>
        <w:spacing w:line="360" w:lineRule="auto"/>
        <w:ind w:left="284"/>
      </w:pPr>
    </w:p>
    <w:p w14:paraId="249E27DA" w14:textId="626BA41E" w:rsidR="00D824C0" w:rsidRDefault="00D824C0" w:rsidP="00337ED0">
      <w:pPr>
        <w:pStyle w:val="ListParagraph"/>
        <w:spacing w:line="360" w:lineRule="auto"/>
        <w:ind w:left="284"/>
      </w:pPr>
    </w:p>
    <w:p w14:paraId="56840F81" w14:textId="2353A454" w:rsidR="00D824C0" w:rsidRDefault="00D824C0" w:rsidP="00337ED0">
      <w:pPr>
        <w:pStyle w:val="ListParagraph"/>
        <w:spacing w:line="360" w:lineRule="auto"/>
        <w:ind w:left="284"/>
      </w:pPr>
    </w:p>
    <w:p w14:paraId="5AD3E389" w14:textId="0DCCE161" w:rsidR="00D824C0" w:rsidRDefault="00D824C0" w:rsidP="00337ED0">
      <w:pPr>
        <w:pStyle w:val="ListParagraph"/>
        <w:spacing w:line="360" w:lineRule="auto"/>
        <w:ind w:left="284"/>
      </w:pPr>
    </w:p>
    <w:p w14:paraId="07EEFB37" w14:textId="76283090" w:rsidR="00D824C0" w:rsidRDefault="00D824C0" w:rsidP="00337ED0">
      <w:pPr>
        <w:pStyle w:val="ListParagraph"/>
        <w:spacing w:line="360" w:lineRule="auto"/>
        <w:ind w:left="284"/>
      </w:pPr>
    </w:p>
    <w:p w14:paraId="7EDBFE5E" w14:textId="58BA584E" w:rsidR="00D824C0" w:rsidRDefault="00D824C0" w:rsidP="00337ED0">
      <w:pPr>
        <w:pStyle w:val="ListParagraph"/>
        <w:spacing w:line="360" w:lineRule="auto"/>
        <w:ind w:left="284"/>
      </w:pPr>
    </w:p>
    <w:p w14:paraId="4F91A4EF" w14:textId="77777777" w:rsidR="00D824C0" w:rsidRDefault="00D824C0" w:rsidP="00D824C0">
      <w:pPr>
        <w:spacing w:line="360" w:lineRule="auto"/>
      </w:pPr>
    </w:p>
    <w:p w14:paraId="5AA45A89" w14:textId="77777777" w:rsidR="00861CAF" w:rsidRDefault="00861CAF" w:rsidP="005E521F">
      <w:pPr>
        <w:spacing w:line="360" w:lineRule="auto"/>
        <w:rPr>
          <w:rFonts w:asciiTheme="minorHAnsi" w:eastAsia="Arial" w:hAnsiTheme="minorHAnsi" w:cstheme="minorHAnsi"/>
          <w:b/>
        </w:rPr>
      </w:pPr>
    </w:p>
    <w:p w14:paraId="7ADC3A34" w14:textId="4A19599F" w:rsidR="00DD6202" w:rsidRDefault="00DD6202" w:rsidP="005E521F">
      <w:pPr>
        <w:spacing w:line="360" w:lineRule="auto"/>
        <w:rPr>
          <w:rFonts w:asciiTheme="minorHAnsi" w:eastAsia="Arial" w:hAnsiTheme="minorHAnsi" w:cstheme="minorHAnsi"/>
          <w:b/>
        </w:rPr>
      </w:pPr>
      <w:r w:rsidRPr="005E521F">
        <w:rPr>
          <w:rFonts w:asciiTheme="minorHAnsi" w:eastAsia="Arial" w:hAnsiTheme="minorHAnsi" w:cstheme="minorHAnsi"/>
          <w:b/>
        </w:rPr>
        <w:t>Academic calendar and curriculum</w:t>
      </w:r>
      <w:r w:rsidR="00861CAF">
        <w:rPr>
          <w:rFonts w:asciiTheme="minorHAnsi" w:eastAsia="Arial" w:hAnsiTheme="minorHAnsi" w:cstheme="minorHAnsi"/>
          <w:b/>
        </w:rPr>
        <w:t xml:space="preserve"> – Suggested plan</w:t>
      </w:r>
    </w:p>
    <w:p w14:paraId="49901360" w14:textId="77777777" w:rsidR="00DE4A76" w:rsidRPr="005E521F" w:rsidRDefault="00DE4A76" w:rsidP="005E521F">
      <w:pPr>
        <w:spacing w:line="360" w:lineRule="auto"/>
        <w:rPr>
          <w:rFonts w:asciiTheme="minorHAnsi" w:hAnsiTheme="minorHAnsi" w:cstheme="minorHAnsi"/>
          <w:i/>
          <w:iCs/>
        </w:rPr>
      </w:pPr>
    </w:p>
    <w:p w14:paraId="6DB1E4CF" w14:textId="6C49D97F" w:rsidR="00DD6202" w:rsidRPr="005E521F" w:rsidRDefault="00DD6202" w:rsidP="005E521F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inorHAnsi" w:eastAsia="Arial" w:hAnsiTheme="minorHAnsi" w:cstheme="minorHAnsi"/>
          <w:bCs/>
        </w:rPr>
      </w:pPr>
      <w:r w:rsidRPr="00DD6202">
        <w:rPr>
          <w:rFonts w:asciiTheme="minorHAnsi" w:eastAsia="Arial" w:hAnsiTheme="minorHAnsi" w:cstheme="minorHAnsi"/>
        </w:rPr>
        <w:t xml:space="preserve">It is necessary to be flexible and treat the next 2 years as an emergency “build back” period. It is recommended to treat the academic year as a continuum from </w:t>
      </w:r>
      <w:r w:rsidRPr="00DD6202">
        <w:rPr>
          <w:rFonts w:asciiTheme="minorHAnsi" w:eastAsia="Arial" w:hAnsiTheme="minorHAnsi" w:cstheme="minorHAnsi"/>
          <w:b/>
        </w:rPr>
        <w:t>August 2021 to May 2023 and ensure a minimum of 300 actual teaching and learning days out of 500</w:t>
      </w:r>
      <w:r w:rsidRPr="00DD6202">
        <w:rPr>
          <w:rFonts w:asciiTheme="minorHAnsi" w:eastAsia="Arial" w:hAnsiTheme="minorHAnsi" w:cstheme="minorHAnsi"/>
        </w:rPr>
        <w:t xml:space="preserve"> during which students are expected to achieve core </w:t>
      </w:r>
      <w:r w:rsidRPr="00DD6202">
        <w:rPr>
          <w:rFonts w:asciiTheme="minorHAnsi" w:eastAsia="Arial" w:hAnsiTheme="minorHAnsi" w:cstheme="minorHAnsi"/>
          <w:u w:val="single"/>
        </w:rPr>
        <w:t>learning</w:t>
      </w:r>
      <w:r w:rsidRPr="00DD6202">
        <w:rPr>
          <w:rFonts w:asciiTheme="minorHAnsi" w:eastAsia="Arial" w:hAnsiTheme="minorHAnsi" w:cstheme="minorHAnsi"/>
        </w:rPr>
        <w:t xml:space="preserve"> outcomes of the lost curriculum (20-22) and the new 22-23 curriculum. </w:t>
      </w:r>
      <w:r w:rsidRPr="005E521F">
        <w:rPr>
          <w:rFonts w:asciiTheme="minorHAnsi" w:eastAsia="Arial" w:hAnsiTheme="minorHAnsi" w:cstheme="minorHAnsi"/>
          <w:bCs/>
        </w:rPr>
        <w:t>(School holidays could be shortened / reconsidered and adjusted as required)</w:t>
      </w:r>
    </w:p>
    <w:p w14:paraId="060AAB9F" w14:textId="77777777" w:rsidR="00861CAF" w:rsidRDefault="00861CAF" w:rsidP="005E521F">
      <w:pPr>
        <w:spacing w:line="360" w:lineRule="auto"/>
        <w:jc w:val="both"/>
        <w:rPr>
          <w:rFonts w:asciiTheme="minorHAnsi" w:eastAsia="Arial" w:hAnsiTheme="minorHAnsi" w:cstheme="minorHAnsi"/>
          <w:u w:val="single"/>
        </w:rPr>
      </w:pPr>
    </w:p>
    <w:p w14:paraId="1567CFB4" w14:textId="37BA6D95" w:rsidR="00DD6202" w:rsidRPr="00861CAF" w:rsidRDefault="00DD6202" w:rsidP="005E521F">
      <w:pPr>
        <w:spacing w:line="360" w:lineRule="auto"/>
        <w:jc w:val="both"/>
        <w:rPr>
          <w:rFonts w:asciiTheme="minorHAnsi" w:eastAsia="Arial" w:hAnsiTheme="minorHAnsi" w:cstheme="minorHAnsi"/>
          <w:u w:val="single"/>
        </w:rPr>
      </w:pPr>
      <w:r w:rsidRPr="00861CAF">
        <w:rPr>
          <w:rFonts w:asciiTheme="minorHAnsi" w:eastAsia="Arial" w:hAnsiTheme="minorHAnsi" w:cstheme="minorHAnsi"/>
          <w:u w:val="single"/>
        </w:rPr>
        <w:t xml:space="preserve">The calculations of 500 days </w:t>
      </w:r>
      <w:proofErr w:type="gramStart"/>
      <w:r w:rsidRPr="00861CAF">
        <w:rPr>
          <w:rFonts w:asciiTheme="minorHAnsi" w:eastAsia="Arial" w:hAnsiTheme="minorHAnsi" w:cstheme="minorHAnsi"/>
          <w:u w:val="single"/>
        </w:rPr>
        <w:t>is</w:t>
      </w:r>
      <w:proofErr w:type="gramEnd"/>
      <w:r w:rsidRPr="00861CAF">
        <w:rPr>
          <w:rFonts w:asciiTheme="minorHAnsi" w:eastAsia="Arial" w:hAnsiTheme="minorHAnsi" w:cstheme="minorHAnsi"/>
          <w:u w:val="single"/>
        </w:rPr>
        <w:t xml:space="preserve"> as follows</w:t>
      </w:r>
    </w:p>
    <w:p w14:paraId="081E5F04" w14:textId="77777777" w:rsidR="005E521F" w:rsidRDefault="00DD6202" w:rsidP="005E521F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inorHAnsi" w:eastAsia="Arial" w:hAnsiTheme="minorHAnsi" w:cstheme="minorHAnsi"/>
          <w:b/>
          <w:bCs/>
        </w:rPr>
      </w:pPr>
      <w:r w:rsidRPr="005E521F">
        <w:rPr>
          <w:rFonts w:asciiTheme="minorHAnsi" w:eastAsia="Arial" w:hAnsiTheme="minorHAnsi" w:cstheme="minorHAnsi"/>
          <w:b/>
          <w:bCs/>
        </w:rPr>
        <w:t xml:space="preserve">August </w:t>
      </w:r>
      <w:r w:rsidRPr="005E521F">
        <w:rPr>
          <w:rFonts w:asciiTheme="minorHAnsi" w:eastAsia="Arial" w:hAnsiTheme="minorHAnsi" w:cstheme="minorHAnsi"/>
          <w:b/>
          <w:bCs/>
        </w:rPr>
        <w:t xml:space="preserve">21 </w:t>
      </w:r>
      <w:r w:rsidRPr="005E521F">
        <w:rPr>
          <w:rFonts w:asciiTheme="minorHAnsi" w:eastAsia="Arial" w:hAnsiTheme="minorHAnsi" w:cstheme="minorHAnsi"/>
          <w:b/>
          <w:bCs/>
        </w:rPr>
        <w:t>– July 22 is 365 days – 52 Sundays and 13 other holidays = 300 days</w:t>
      </w:r>
    </w:p>
    <w:p w14:paraId="3E4C06A4" w14:textId="45EBF4E2" w:rsidR="00DD6202" w:rsidRPr="005E521F" w:rsidRDefault="00DD6202" w:rsidP="005E521F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Theme="minorHAnsi" w:eastAsia="Arial" w:hAnsiTheme="minorHAnsi" w:cstheme="minorHAnsi"/>
          <w:b/>
          <w:bCs/>
        </w:rPr>
      </w:pPr>
      <w:r w:rsidRPr="005E521F">
        <w:rPr>
          <w:rFonts w:asciiTheme="minorHAnsi" w:eastAsia="Arial" w:hAnsiTheme="minorHAnsi" w:cstheme="minorHAnsi"/>
          <w:b/>
          <w:bCs/>
        </w:rPr>
        <w:t>August 22</w:t>
      </w:r>
      <w:r w:rsidRPr="005E521F">
        <w:rPr>
          <w:rFonts w:asciiTheme="minorHAnsi" w:eastAsia="Arial" w:hAnsiTheme="minorHAnsi" w:cstheme="minorHAnsi"/>
          <w:b/>
          <w:bCs/>
        </w:rPr>
        <w:t xml:space="preserve"> –</w:t>
      </w:r>
      <w:r w:rsidRPr="005E521F">
        <w:rPr>
          <w:rFonts w:asciiTheme="minorHAnsi" w:eastAsia="Arial" w:hAnsiTheme="minorHAnsi" w:cstheme="minorHAnsi"/>
          <w:b/>
          <w:bCs/>
        </w:rPr>
        <w:t xml:space="preserve"> May</w:t>
      </w:r>
      <w:r w:rsidRPr="005E521F">
        <w:rPr>
          <w:rFonts w:asciiTheme="minorHAnsi" w:eastAsia="Arial" w:hAnsiTheme="minorHAnsi" w:cstheme="minorHAnsi"/>
          <w:b/>
          <w:bCs/>
        </w:rPr>
        <w:t xml:space="preserve"> </w:t>
      </w:r>
      <w:r w:rsidRPr="005E521F">
        <w:rPr>
          <w:rFonts w:asciiTheme="minorHAnsi" w:eastAsia="Arial" w:hAnsiTheme="minorHAnsi" w:cstheme="minorHAnsi"/>
          <w:b/>
          <w:bCs/>
        </w:rPr>
        <w:t>23 is 300 days – 52 Sundays and 13 other holidays = 235 days</w:t>
      </w:r>
    </w:p>
    <w:p w14:paraId="1B80DBA9" w14:textId="6E3224B1" w:rsidR="005E521F" w:rsidRDefault="00DD6202" w:rsidP="005E521F">
      <w:pPr>
        <w:pStyle w:val="ListParagraph"/>
        <w:numPr>
          <w:ilvl w:val="0"/>
          <w:numId w:val="16"/>
        </w:numPr>
        <w:spacing w:before="240" w:after="240" w:line="360" w:lineRule="auto"/>
        <w:jc w:val="both"/>
        <w:rPr>
          <w:rFonts w:asciiTheme="minorHAnsi" w:eastAsia="Arial" w:hAnsiTheme="minorHAnsi" w:cstheme="minorHAnsi"/>
        </w:rPr>
      </w:pPr>
      <w:r w:rsidRPr="005E521F">
        <w:rPr>
          <w:rFonts w:asciiTheme="minorHAnsi" w:eastAsia="Arial" w:hAnsiTheme="minorHAnsi" w:cstheme="minorHAnsi"/>
        </w:rPr>
        <w:lastRenderedPageBreak/>
        <w:t>Government need</w:t>
      </w:r>
      <w:r w:rsidR="005E521F" w:rsidRPr="005E521F">
        <w:rPr>
          <w:rFonts w:asciiTheme="minorHAnsi" w:eastAsia="Arial" w:hAnsiTheme="minorHAnsi" w:cstheme="minorHAnsi"/>
        </w:rPr>
        <w:t>s</w:t>
      </w:r>
      <w:r w:rsidRPr="005E521F">
        <w:rPr>
          <w:rFonts w:asciiTheme="minorHAnsi" w:eastAsia="Arial" w:hAnsiTheme="minorHAnsi" w:cstheme="minorHAnsi"/>
        </w:rPr>
        <w:t xml:space="preserve"> to work around reducing the holidays </w:t>
      </w:r>
      <w:proofErr w:type="gramStart"/>
      <w:r w:rsidRPr="005E521F">
        <w:rPr>
          <w:rFonts w:asciiTheme="minorHAnsi" w:eastAsia="Arial" w:hAnsiTheme="minorHAnsi" w:cstheme="minorHAnsi"/>
        </w:rPr>
        <w:t>and also</w:t>
      </w:r>
      <w:proofErr w:type="gramEnd"/>
      <w:r w:rsidRPr="005E521F">
        <w:rPr>
          <w:rFonts w:asciiTheme="minorHAnsi" w:eastAsia="Arial" w:hAnsiTheme="minorHAnsi" w:cstheme="minorHAnsi"/>
        </w:rPr>
        <w:t xml:space="preserve"> appoint teachers (at</w:t>
      </w:r>
      <w:r w:rsidRPr="005E521F">
        <w:rPr>
          <w:rFonts w:asciiTheme="minorHAnsi" w:eastAsia="Arial" w:hAnsiTheme="minorHAnsi" w:cstheme="minorHAnsi"/>
        </w:rPr>
        <w:t xml:space="preserve"> </w:t>
      </w:r>
      <w:r w:rsidRPr="005E521F">
        <w:rPr>
          <w:rFonts w:asciiTheme="minorHAnsi" w:eastAsia="Arial" w:hAnsiTheme="minorHAnsi" w:cstheme="minorHAnsi"/>
        </w:rPr>
        <w:t>least ensure Guest teachers for the time being). Unless these are met, covering maximum learning days would become more difficult.</w:t>
      </w:r>
    </w:p>
    <w:p w14:paraId="4C8B101C" w14:textId="77777777" w:rsidR="00DE4A76" w:rsidRDefault="00DE4A76" w:rsidP="00DE4A76">
      <w:pPr>
        <w:pStyle w:val="ListParagraph"/>
        <w:spacing w:before="240" w:after="240" w:line="360" w:lineRule="auto"/>
        <w:jc w:val="both"/>
        <w:rPr>
          <w:rFonts w:asciiTheme="minorHAnsi" w:eastAsia="Arial" w:hAnsiTheme="minorHAnsi" w:cstheme="minorHAnsi"/>
        </w:rPr>
      </w:pPr>
    </w:p>
    <w:p w14:paraId="0E18652A" w14:textId="374426A3" w:rsidR="005E521F" w:rsidRDefault="00DD6202" w:rsidP="005E521F">
      <w:pPr>
        <w:pStyle w:val="ListParagraph"/>
        <w:numPr>
          <w:ilvl w:val="0"/>
          <w:numId w:val="16"/>
        </w:numPr>
        <w:spacing w:before="240" w:after="240" w:line="360" w:lineRule="auto"/>
        <w:jc w:val="both"/>
        <w:rPr>
          <w:rFonts w:asciiTheme="minorHAnsi" w:eastAsia="Arial" w:hAnsiTheme="minorHAnsi" w:cstheme="minorHAnsi"/>
        </w:rPr>
      </w:pPr>
      <w:r w:rsidRPr="005E521F">
        <w:rPr>
          <w:rFonts w:asciiTheme="minorHAnsi" w:eastAsia="Arial" w:hAnsiTheme="minorHAnsi" w:cstheme="minorHAnsi"/>
        </w:rPr>
        <w:t>Keeping NEP as our guiding principle, and keeping the prescribed norms from NCERT, S</w:t>
      </w:r>
      <w:r w:rsidRPr="005E521F">
        <w:rPr>
          <w:rFonts w:asciiTheme="minorHAnsi" w:eastAsia="Arial" w:hAnsiTheme="minorHAnsi" w:cstheme="minorHAnsi"/>
        </w:rPr>
        <w:t>C</w:t>
      </w:r>
      <w:r w:rsidRPr="005E521F">
        <w:rPr>
          <w:rFonts w:asciiTheme="minorHAnsi" w:eastAsia="Arial" w:hAnsiTheme="minorHAnsi" w:cstheme="minorHAnsi"/>
        </w:rPr>
        <w:t>ERT must set up a committee to reduce and revise the existing curriculum and the learning outcomes for all grades from Pre-Primary to 10th std.</w:t>
      </w:r>
    </w:p>
    <w:p w14:paraId="2ADE1E15" w14:textId="77777777" w:rsidR="00DE4A76" w:rsidRDefault="00DE4A76" w:rsidP="00DE4A76">
      <w:pPr>
        <w:pStyle w:val="ListParagraph"/>
        <w:spacing w:before="240" w:after="240" w:line="360" w:lineRule="auto"/>
        <w:jc w:val="both"/>
        <w:rPr>
          <w:rFonts w:asciiTheme="minorHAnsi" w:eastAsia="Arial" w:hAnsiTheme="minorHAnsi" w:cstheme="minorHAnsi"/>
        </w:rPr>
      </w:pPr>
    </w:p>
    <w:p w14:paraId="226C664C" w14:textId="0DF5D44C" w:rsidR="005E521F" w:rsidRDefault="00DD6202" w:rsidP="005E521F">
      <w:pPr>
        <w:pStyle w:val="ListParagraph"/>
        <w:numPr>
          <w:ilvl w:val="0"/>
          <w:numId w:val="16"/>
        </w:numPr>
        <w:spacing w:before="240" w:after="240" w:line="360" w:lineRule="auto"/>
        <w:jc w:val="both"/>
        <w:rPr>
          <w:rFonts w:asciiTheme="minorHAnsi" w:eastAsia="Arial" w:hAnsiTheme="minorHAnsi" w:cstheme="minorHAnsi"/>
        </w:rPr>
      </w:pPr>
      <w:r w:rsidRPr="005E521F">
        <w:rPr>
          <w:rFonts w:asciiTheme="minorHAnsi" w:eastAsia="Arial" w:hAnsiTheme="minorHAnsi" w:cstheme="minorHAnsi"/>
        </w:rPr>
        <w:t xml:space="preserve">Based on this, the syllabus, textbook </w:t>
      </w:r>
      <w:proofErr w:type="gramStart"/>
      <w:r w:rsidRPr="005E521F">
        <w:rPr>
          <w:rFonts w:asciiTheme="minorHAnsi" w:eastAsia="Arial" w:hAnsiTheme="minorHAnsi" w:cstheme="minorHAnsi"/>
        </w:rPr>
        <w:t>content</w:t>
      </w:r>
      <w:proofErr w:type="gramEnd"/>
      <w:r w:rsidRPr="005E521F">
        <w:rPr>
          <w:rFonts w:asciiTheme="minorHAnsi" w:eastAsia="Arial" w:hAnsiTheme="minorHAnsi" w:cstheme="minorHAnsi"/>
        </w:rPr>
        <w:t xml:space="preserve"> and teaching-learning materials will need to be reorganized. </w:t>
      </w:r>
    </w:p>
    <w:p w14:paraId="0B8B6C2E" w14:textId="77777777" w:rsidR="005E521F" w:rsidRDefault="00DD6202" w:rsidP="005E521F">
      <w:pPr>
        <w:pStyle w:val="ListParagraph"/>
        <w:numPr>
          <w:ilvl w:val="1"/>
          <w:numId w:val="16"/>
        </w:numPr>
        <w:spacing w:before="240" w:after="240" w:line="360" w:lineRule="auto"/>
        <w:jc w:val="both"/>
        <w:rPr>
          <w:rFonts w:asciiTheme="minorHAnsi" w:eastAsia="Arial" w:hAnsiTheme="minorHAnsi" w:cstheme="minorHAnsi"/>
        </w:rPr>
      </w:pPr>
      <w:r w:rsidRPr="005E521F">
        <w:rPr>
          <w:rFonts w:asciiTheme="minorHAnsi" w:eastAsia="Arial" w:hAnsiTheme="minorHAnsi" w:cstheme="minorHAnsi"/>
        </w:rPr>
        <w:t xml:space="preserve">A list of chapters from the textbook aligned to the learning outcomes could be decided and the rest of textbook chapters could be used as supplementary reading. </w:t>
      </w:r>
    </w:p>
    <w:p w14:paraId="26A61F22" w14:textId="2E3549C1" w:rsidR="00861CAF" w:rsidRPr="00861CAF" w:rsidRDefault="00DD6202" w:rsidP="00A16C7B">
      <w:pPr>
        <w:pStyle w:val="ListParagraph"/>
        <w:numPr>
          <w:ilvl w:val="1"/>
          <w:numId w:val="16"/>
        </w:numPr>
        <w:spacing w:before="240" w:after="240" w:line="360" w:lineRule="auto"/>
        <w:jc w:val="both"/>
        <w:rPr>
          <w:rFonts w:asciiTheme="minorHAnsi" w:eastAsia="Arial" w:hAnsiTheme="minorHAnsi" w:cstheme="minorHAnsi"/>
        </w:rPr>
      </w:pPr>
      <w:r w:rsidRPr="00861CAF">
        <w:rPr>
          <w:rFonts w:asciiTheme="minorHAnsi" w:eastAsia="Arial" w:hAnsiTheme="minorHAnsi" w:cstheme="minorHAnsi"/>
        </w:rPr>
        <w:t>A repository of stories, songs, games, puzzles/riddles, worksheets for children of all classes will need to be developed to aid in teaching</w:t>
      </w:r>
      <w:r w:rsidR="005E521F" w:rsidRPr="00861CAF">
        <w:rPr>
          <w:rFonts w:asciiTheme="minorHAnsi" w:eastAsia="Arial" w:hAnsiTheme="minorHAnsi" w:cstheme="minorHAnsi"/>
        </w:rPr>
        <w:t xml:space="preserve"> </w:t>
      </w:r>
      <w:r w:rsidRPr="00861CAF">
        <w:rPr>
          <w:rFonts w:asciiTheme="minorHAnsi" w:eastAsia="Arial" w:hAnsiTheme="minorHAnsi" w:cstheme="minorHAnsi"/>
        </w:rPr>
        <w:t xml:space="preserve">(Ensure that textbooks / teaching cards (for teachers) and workbooks (For students) are supplied to all </w:t>
      </w:r>
      <w:r w:rsidR="00861CAF">
        <w:rPr>
          <w:rFonts w:asciiTheme="minorHAnsi" w:eastAsia="Arial" w:hAnsiTheme="minorHAnsi" w:cstheme="minorHAnsi"/>
        </w:rPr>
        <w:t>at the earliest / immediately.</w:t>
      </w:r>
    </w:p>
    <w:p w14:paraId="56A19AC6" w14:textId="77777777" w:rsidR="00DE4A76" w:rsidRPr="00DE4A76" w:rsidRDefault="00DE4A76" w:rsidP="00DE4A76">
      <w:pPr>
        <w:pStyle w:val="ListParagraph"/>
        <w:spacing w:before="240" w:after="240" w:line="360" w:lineRule="auto"/>
        <w:jc w:val="both"/>
        <w:rPr>
          <w:rFonts w:asciiTheme="minorHAnsi" w:eastAsia="Arial" w:hAnsiTheme="minorHAnsi" w:cstheme="minorHAnsi"/>
        </w:rPr>
      </w:pPr>
    </w:p>
    <w:p w14:paraId="57C8BBA7" w14:textId="2634E77E" w:rsidR="005E521F" w:rsidRPr="00861CAF" w:rsidRDefault="005E521F" w:rsidP="00861CAF">
      <w:pPr>
        <w:pStyle w:val="ListParagraph"/>
        <w:numPr>
          <w:ilvl w:val="0"/>
          <w:numId w:val="16"/>
        </w:numPr>
        <w:spacing w:before="240" w:after="240" w:line="360" w:lineRule="auto"/>
        <w:jc w:val="both"/>
        <w:rPr>
          <w:rFonts w:asciiTheme="minorHAnsi" w:eastAsia="Arial" w:hAnsiTheme="minorHAnsi" w:cstheme="minorHAnsi"/>
        </w:rPr>
      </w:pPr>
      <w:proofErr w:type="gramStart"/>
      <w:r w:rsidRPr="00861CAF">
        <w:rPr>
          <w:rFonts w:asciiTheme="minorHAnsi" w:eastAsia="Arial" w:hAnsiTheme="minorHAnsi" w:cstheme="minorHAnsi"/>
          <w:lang w:val="en-GB"/>
        </w:rPr>
        <w:t>In order to</w:t>
      </w:r>
      <w:proofErr w:type="gramEnd"/>
      <w:r w:rsidRPr="00861CAF">
        <w:rPr>
          <w:rFonts w:asciiTheme="minorHAnsi" w:eastAsia="Arial" w:hAnsiTheme="minorHAnsi" w:cstheme="minorHAnsi"/>
          <w:lang w:val="en-GB"/>
        </w:rPr>
        <w:t xml:space="preserve"> ensure minimum levels of learning in the foundational years at least 60% of the core curriculum has to be completed.  </w:t>
      </w:r>
    </w:p>
    <w:p w14:paraId="4303BC8E" w14:textId="7F11947A" w:rsidR="00861CAF" w:rsidRPr="00861CAF" w:rsidRDefault="00861CAF" w:rsidP="00861CAF">
      <w:pPr>
        <w:spacing w:line="360" w:lineRule="auto"/>
        <w:ind w:left="360"/>
        <w:jc w:val="both"/>
        <w:rPr>
          <w:rFonts w:asciiTheme="minorHAnsi" w:eastAsia="Arial" w:hAnsiTheme="minorHAnsi" w:cstheme="minorHAnsi"/>
          <w:b/>
          <w:bCs/>
          <w:lang w:val="en-GB"/>
        </w:rPr>
      </w:pPr>
      <w:r w:rsidRPr="00861CAF">
        <w:rPr>
          <w:rFonts w:asciiTheme="minorHAnsi" w:eastAsia="Arial" w:hAnsiTheme="minorHAnsi" w:cstheme="minorHAnsi"/>
          <w:b/>
          <w:bCs/>
          <w:lang w:val="en-GB"/>
        </w:rPr>
        <w:t>The ‘emergency build-back period’: August 2021 to May 2023</w:t>
      </w:r>
    </w:p>
    <w:p w14:paraId="111988F8" w14:textId="010D7A7D" w:rsidR="00861CAF" w:rsidRDefault="005E521F" w:rsidP="00861CAF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HAnsi" w:eastAsia="Arial" w:hAnsiTheme="minorHAnsi" w:cstheme="minorHAnsi"/>
          <w:lang w:val="en-GB"/>
        </w:rPr>
      </w:pPr>
      <w:r w:rsidRPr="00861CAF">
        <w:rPr>
          <w:rFonts w:asciiTheme="minorHAnsi" w:eastAsia="Arial" w:hAnsiTheme="minorHAnsi" w:cstheme="minorHAnsi"/>
          <w:lang w:val="en-GB"/>
        </w:rPr>
        <w:t xml:space="preserve">In an ordinary year of 220 working days students spend upwards of 150 days of “time on task”.  In the academic years 2020-21 and 21 -22 students would have spent 300 days on actual classroom learning. </w:t>
      </w:r>
    </w:p>
    <w:p w14:paraId="6F2421E1" w14:textId="77777777" w:rsidR="00861CAF" w:rsidRDefault="005E521F" w:rsidP="00861CAF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HAnsi" w:eastAsia="Arial" w:hAnsiTheme="minorHAnsi" w:cstheme="minorHAnsi"/>
          <w:lang w:val="en-GB"/>
        </w:rPr>
      </w:pPr>
      <w:proofErr w:type="gramStart"/>
      <w:r w:rsidRPr="00861CAF">
        <w:rPr>
          <w:rFonts w:asciiTheme="minorHAnsi" w:eastAsia="Arial" w:hAnsiTheme="minorHAnsi" w:cstheme="minorHAnsi"/>
          <w:lang w:val="en-GB"/>
        </w:rPr>
        <w:t>In order to</w:t>
      </w:r>
      <w:proofErr w:type="gramEnd"/>
      <w:r w:rsidRPr="00861CAF">
        <w:rPr>
          <w:rFonts w:asciiTheme="minorHAnsi" w:eastAsia="Arial" w:hAnsiTheme="minorHAnsi" w:cstheme="minorHAnsi"/>
          <w:lang w:val="en-GB"/>
        </w:rPr>
        <w:t xml:space="preserve"> ensure that this learning takes place the calendar for 2021-21 and 21-22 can be collapsed to 180 days (60% of 300 days) and the calendar for 22-23 collapsed to 120 working days (80%) </w:t>
      </w:r>
    </w:p>
    <w:p w14:paraId="21AE33AC" w14:textId="77777777" w:rsidR="00861CAF" w:rsidRDefault="005E521F" w:rsidP="00861CAF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HAnsi" w:eastAsia="Arial" w:hAnsiTheme="minorHAnsi" w:cstheme="minorHAnsi"/>
          <w:lang w:val="en-GB"/>
        </w:rPr>
      </w:pPr>
      <w:r w:rsidRPr="00861CAF">
        <w:rPr>
          <w:rFonts w:asciiTheme="minorHAnsi" w:eastAsia="Arial" w:hAnsiTheme="minorHAnsi" w:cstheme="minorHAnsi"/>
          <w:lang w:val="en-GB"/>
        </w:rPr>
        <w:t>The curriculum for the academic years 2020- 21 and 21-22 in primary classes 1-3 to focus exclusively on foundational literacy and mathematics while the curriculum for 22-23 include all curriculum elements.</w:t>
      </w:r>
    </w:p>
    <w:p w14:paraId="3FAE4852" w14:textId="105077D0" w:rsidR="00861CAF" w:rsidRDefault="005E521F" w:rsidP="00861CAF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HAnsi" w:eastAsia="Arial" w:hAnsiTheme="minorHAnsi" w:cstheme="minorHAnsi"/>
          <w:lang w:val="en-GB"/>
        </w:rPr>
      </w:pPr>
      <w:r w:rsidRPr="00861CAF">
        <w:rPr>
          <w:rFonts w:asciiTheme="minorHAnsi" w:eastAsia="Arial" w:hAnsiTheme="minorHAnsi" w:cstheme="minorHAnsi"/>
          <w:lang w:val="en-GB"/>
        </w:rPr>
        <w:t>The curriculum can be reduced accordingly to reflect this change. The curriculum will look as follows</w:t>
      </w:r>
      <w:r w:rsidR="00861CAF">
        <w:rPr>
          <w:rFonts w:asciiTheme="minorHAnsi" w:eastAsia="Arial" w:hAnsiTheme="minorHAnsi" w:cstheme="minorHAnsi"/>
          <w:lang w:val="en-GB"/>
        </w:rPr>
        <w:t>:</w:t>
      </w:r>
    </w:p>
    <w:tbl>
      <w:tblPr>
        <w:tblW w:w="8505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55"/>
        <w:gridCol w:w="2430"/>
        <w:gridCol w:w="2205"/>
        <w:gridCol w:w="2115"/>
      </w:tblGrid>
      <w:tr w:rsidR="005E521F" w:rsidRPr="005E521F" w14:paraId="136BE6A2" w14:textId="77777777" w:rsidTr="00DE3E37">
        <w:tc>
          <w:tcPr>
            <w:tcW w:w="1755" w:type="dxa"/>
          </w:tcPr>
          <w:p w14:paraId="16F5AC1A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Student level in August 2021 </w:t>
            </w:r>
          </w:p>
        </w:tc>
        <w:tc>
          <w:tcPr>
            <w:tcW w:w="2430" w:type="dxa"/>
          </w:tcPr>
          <w:p w14:paraId="69D80E66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First 90 days </w:t>
            </w:r>
          </w:p>
        </w:tc>
        <w:tc>
          <w:tcPr>
            <w:tcW w:w="2205" w:type="dxa"/>
          </w:tcPr>
          <w:p w14:paraId="20AD5EA9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Second 90 days </w:t>
            </w:r>
          </w:p>
          <w:p w14:paraId="361539AF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</w:p>
        </w:tc>
        <w:tc>
          <w:tcPr>
            <w:tcW w:w="2115" w:type="dxa"/>
          </w:tcPr>
          <w:p w14:paraId="6752C291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120 days </w:t>
            </w:r>
          </w:p>
          <w:p w14:paraId="6CFF2644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</w:p>
        </w:tc>
      </w:tr>
      <w:tr w:rsidR="005E521F" w:rsidRPr="005E521F" w14:paraId="36705B57" w14:textId="77777777" w:rsidTr="00DE3E37">
        <w:tc>
          <w:tcPr>
            <w:tcW w:w="1755" w:type="dxa"/>
          </w:tcPr>
          <w:p w14:paraId="2D7B85EE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2 </w:t>
            </w:r>
          </w:p>
        </w:tc>
        <w:tc>
          <w:tcPr>
            <w:tcW w:w="2430" w:type="dxa"/>
          </w:tcPr>
          <w:p w14:paraId="76CDD453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1 curriculum </w:t>
            </w:r>
          </w:p>
        </w:tc>
        <w:tc>
          <w:tcPr>
            <w:tcW w:w="2205" w:type="dxa"/>
          </w:tcPr>
          <w:p w14:paraId="51575E53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2 curriculum </w:t>
            </w:r>
          </w:p>
        </w:tc>
        <w:tc>
          <w:tcPr>
            <w:tcW w:w="2115" w:type="dxa"/>
          </w:tcPr>
          <w:p w14:paraId="1FCA7ED4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3 curriculum </w:t>
            </w:r>
          </w:p>
        </w:tc>
      </w:tr>
      <w:tr w:rsidR="005E521F" w:rsidRPr="005E521F" w14:paraId="0A98F6A3" w14:textId="77777777" w:rsidTr="00DE3E37">
        <w:tc>
          <w:tcPr>
            <w:tcW w:w="1755" w:type="dxa"/>
          </w:tcPr>
          <w:p w14:paraId="0F6CE7A8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3 </w:t>
            </w:r>
          </w:p>
        </w:tc>
        <w:tc>
          <w:tcPr>
            <w:tcW w:w="2430" w:type="dxa"/>
          </w:tcPr>
          <w:p w14:paraId="5FFFE3B5" w14:textId="08DEC3B0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>Grade 1</w:t>
            </w:r>
            <w:r w:rsidR="00861CAF">
              <w:rPr>
                <w:rFonts w:asciiTheme="minorHAnsi" w:eastAsia="Arial" w:hAnsiTheme="minorHAnsi" w:cstheme="minorHAnsi"/>
                <w:lang w:val="en-GB"/>
              </w:rPr>
              <w:t xml:space="preserve"> </w:t>
            </w:r>
            <w:r w:rsidRPr="005E521F">
              <w:rPr>
                <w:rFonts w:asciiTheme="minorHAnsi" w:eastAsia="Arial" w:hAnsiTheme="minorHAnsi" w:cstheme="minorHAnsi"/>
                <w:lang w:val="en-GB"/>
              </w:rPr>
              <w:t>rev +</w:t>
            </w:r>
            <w:r w:rsidR="00861CAF">
              <w:rPr>
                <w:rFonts w:asciiTheme="minorHAnsi" w:eastAsia="Arial" w:hAnsiTheme="minorHAnsi" w:cstheme="minorHAnsi"/>
                <w:lang w:val="en-GB"/>
              </w:rPr>
              <w:t xml:space="preserve"> </w:t>
            </w: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2 </w:t>
            </w:r>
          </w:p>
        </w:tc>
        <w:tc>
          <w:tcPr>
            <w:tcW w:w="2205" w:type="dxa"/>
          </w:tcPr>
          <w:p w14:paraId="76CF8220" w14:textId="6D0B6444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3 </w:t>
            </w:r>
            <w:r w:rsidR="00861CAF">
              <w:rPr>
                <w:rFonts w:asciiTheme="minorHAnsi" w:eastAsia="Arial" w:hAnsiTheme="minorHAnsi" w:cstheme="minorHAnsi"/>
                <w:lang w:val="en-GB"/>
              </w:rPr>
              <w:t>+ 4</w:t>
            </w:r>
          </w:p>
        </w:tc>
        <w:tc>
          <w:tcPr>
            <w:tcW w:w="2115" w:type="dxa"/>
          </w:tcPr>
          <w:p w14:paraId="11BFEAA2" w14:textId="6BEEE648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>Grade 5</w:t>
            </w:r>
            <w:r w:rsidR="00861CAF">
              <w:rPr>
                <w:rFonts w:asciiTheme="minorHAnsi" w:eastAsia="Arial" w:hAnsiTheme="minorHAnsi" w:cstheme="minorHAnsi"/>
                <w:lang w:val="en-GB"/>
              </w:rPr>
              <w:t xml:space="preserve"> curriculum</w:t>
            </w: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 </w:t>
            </w:r>
          </w:p>
        </w:tc>
      </w:tr>
      <w:tr w:rsidR="005E521F" w:rsidRPr="005E521F" w14:paraId="5D0761F4" w14:textId="77777777" w:rsidTr="00DE3E37">
        <w:tc>
          <w:tcPr>
            <w:tcW w:w="1755" w:type="dxa"/>
          </w:tcPr>
          <w:p w14:paraId="293A7E05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5 </w:t>
            </w:r>
          </w:p>
        </w:tc>
        <w:tc>
          <w:tcPr>
            <w:tcW w:w="2430" w:type="dxa"/>
          </w:tcPr>
          <w:p w14:paraId="44013F23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4 curriculum </w:t>
            </w:r>
          </w:p>
        </w:tc>
        <w:tc>
          <w:tcPr>
            <w:tcW w:w="2205" w:type="dxa"/>
          </w:tcPr>
          <w:p w14:paraId="7EDFF9D4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5 curriculum </w:t>
            </w:r>
          </w:p>
        </w:tc>
        <w:tc>
          <w:tcPr>
            <w:tcW w:w="2115" w:type="dxa"/>
          </w:tcPr>
          <w:p w14:paraId="71802B3B" w14:textId="77777777" w:rsidR="005E521F" w:rsidRPr="005E521F" w:rsidRDefault="005E521F" w:rsidP="005E521F">
            <w:pPr>
              <w:spacing w:line="360" w:lineRule="auto"/>
              <w:jc w:val="both"/>
              <w:rPr>
                <w:rFonts w:asciiTheme="minorHAnsi" w:eastAsia="Arial" w:hAnsiTheme="minorHAnsi" w:cstheme="minorHAnsi"/>
                <w:lang w:val="en-GB"/>
              </w:rPr>
            </w:pPr>
            <w:r w:rsidRPr="005E521F">
              <w:rPr>
                <w:rFonts w:asciiTheme="minorHAnsi" w:eastAsia="Arial" w:hAnsiTheme="minorHAnsi" w:cstheme="minorHAnsi"/>
                <w:lang w:val="en-GB"/>
              </w:rPr>
              <w:t xml:space="preserve">Grade 6 curriculum </w:t>
            </w:r>
          </w:p>
        </w:tc>
      </w:tr>
    </w:tbl>
    <w:p w14:paraId="50DB8AB3" w14:textId="77777777" w:rsidR="00DE4A76" w:rsidRDefault="00DE4A76" w:rsidP="00DE4A76">
      <w:pPr>
        <w:pStyle w:val="ListParagraph"/>
        <w:spacing w:line="360" w:lineRule="auto"/>
        <w:jc w:val="both"/>
        <w:rPr>
          <w:rFonts w:asciiTheme="minorHAnsi" w:eastAsia="Arial" w:hAnsiTheme="minorHAnsi" w:cstheme="minorHAnsi"/>
          <w:lang w:val="en-GB"/>
        </w:rPr>
      </w:pPr>
    </w:p>
    <w:p w14:paraId="7CE4DD93" w14:textId="003A1F9D" w:rsidR="00861CAF" w:rsidRDefault="005E521F" w:rsidP="00861CAF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inorHAnsi" w:eastAsia="Arial" w:hAnsiTheme="minorHAnsi" w:cstheme="minorHAnsi"/>
          <w:lang w:val="en-GB"/>
        </w:rPr>
      </w:pPr>
      <w:r w:rsidRPr="00861CAF">
        <w:rPr>
          <w:rFonts w:asciiTheme="minorHAnsi" w:eastAsia="Arial" w:hAnsiTheme="minorHAnsi" w:cstheme="minorHAnsi"/>
          <w:lang w:val="en-GB"/>
        </w:rPr>
        <w:lastRenderedPageBreak/>
        <w:t xml:space="preserve">Focussing on the number of days rather than the number of months gives schools the flexibility to manage their classes based on safety considerations and working between 3-6 days in a week. </w:t>
      </w:r>
    </w:p>
    <w:p w14:paraId="08729A6B" w14:textId="77777777" w:rsidR="00861CAF" w:rsidRDefault="005E521F" w:rsidP="00861CAF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inorHAnsi" w:eastAsia="Arial" w:hAnsiTheme="minorHAnsi" w:cstheme="minorHAnsi"/>
          <w:lang w:val="en-GB"/>
        </w:rPr>
      </w:pPr>
      <w:r w:rsidRPr="00861CAF">
        <w:rPr>
          <w:rFonts w:asciiTheme="minorHAnsi" w:eastAsia="Arial" w:hAnsiTheme="minorHAnsi" w:cstheme="minorHAnsi"/>
          <w:lang w:val="en-GB"/>
        </w:rPr>
        <w:t>The upwards of 500-day period (Aug 2021 – May 2023) also allows for short breaks if the 3</w:t>
      </w:r>
      <w:r w:rsidRPr="00861CAF">
        <w:rPr>
          <w:rFonts w:asciiTheme="minorHAnsi" w:eastAsia="Arial" w:hAnsiTheme="minorHAnsi" w:cstheme="minorHAnsi"/>
          <w:vertAlign w:val="superscript"/>
          <w:lang w:val="en-GB"/>
        </w:rPr>
        <w:t>rd</w:t>
      </w:r>
      <w:r w:rsidRPr="00861CAF">
        <w:rPr>
          <w:rFonts w:asciiTheme="minorHAnsi" w:eastAsia="Arial" w:hAnsiTheme="minorHAnsi" w:cstheme="minorHAnsi"/>
          <w:lang w:val="en-GB"/>
        </w:rPr>
        <w:t xml:space="preserve"> and subsequent waves hit the </w:t>
      </w:r>
      <w:r w:rsidR="00861CAF">
        <w:rPr>
          <w:rFonts w:asciiTheme="minorHAnsi" w:eastAsia="Arial" w:hAnsiTheme="minorHAnsi" w:cstheme="minorHAnsi"/>
          <w:lang w:val="en-GB"/>
        </w:rPr>
        <w:t>District / S</w:t>
      </w:r>
      <w:r w:rsidRPr="00861CAF">
        <w:rPr>
          <w:rFonts w:asciiTheme="minorHAnsi" w:eastAsia="Arial" w:hAnsiTheme="minorHAnsi" w:cstheme="minorHAnsi"/>
          <w:lang w:val="en-GB"/>
        </w:rPr>
        <w:t xml:space="preserve">tate. </w:t>
      </w:r>
    </w:p>
    <w:p w14:paraId="31FCBFE7" w14:textId="00D40B4A" w:rsidR="005E521F" w:rsidRPr="00861CAF" w:rsidRDefault="005E521F" w:rsidP="00861CAF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inorHAnsi" w:eastAsia="Arial" w:hAnsiTheme="minorHAnsi" w:cstheme="minorHAnsi"/>
          <w:lang w:val="en-GB"/>
        </w:rPr>
      </w:pPr>
      <w:r w:rsidRPr="00861CAF">
        <w:rPr>
          <w:rFonts w:asciiTheme="minorHAnsi" w:eastAsia="Arial" w:hAnsiTheme="minorHAnsi" w:cstheme="minorHAnsi"/>
          <w:lang w:val="en-GB"/>
        </w:rPr>
        <w:t xml:space="preserve">Schools </w:t>
      </w:r>
      <w:r w:rsidR="00861CAF">
        <w:rPr>
          <w:rFonts w:asciiTheme="minorHAnsi" w:eastAsia="Arial" w:hAnsiTheme="minorHAnsi" w:cstheme="minorHAnsi"/>
          <w:lang w:val="en-GB"/>
        </w:rPr>
        <w:t>should</w:t>
      </w:r>
      <w:r w:rsidRPr="00861CAF">
        <w:rPr>
          <w:rFonts w:asciiTheme="minorHAnsi" w:eastAsia="Arial" w:hAnsiTheme="minorHAnsi" w:cstheme="minorHAnsi"/>
          <w:lang w:val="en-GB"/>
        </w:rPr>
        <w:t xml:space="preserve"> work through the vacations to make up for lost days. </w:t>
      </w:r>
    </w:p>
    <w:p w14:paraId="1A9FA981" w14:textId="77777777" w:rsidR="00DE4A76" w:rsidRDefault="00DE4A76" w:rsidP="00861CAF">
      <w:pPr>
        <w:spacing w:line="360" w:lineRule="auto"/>
        <w:jc w:val="both"/>
        <w:rPr>
          <w:rFonts w:asciiTheme="minorHAnsi" w:eastAsia="Arial" w:hAnsiTheme="minorHAnsi" w:cstheme="minorHAnsi"/>
        </w:rPr>
      </w:pPr>
    </w:p>
    <w:p w14:paraId="405989D5" w14:textId="0F6B18B6" w:rsidR="00861CAF" w:rsidRPr="00DD6202" w:rsidRDefault="00DE4A76" w:rsidP="00861CAF">
      <w:pPr>
        <w:spacing w:line="360" w:lineRule="auto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K</w:t>
      </w:r>
      <w:r w:rsidR="00861CAF" w:rsidRPr="00DD6202">
        <w:rPr>
          <w:rFonts w:asciiTheme="minorHAnsi" w:eastAsia="Arial" w:hAnsiTheme="minorHAnsi" w:cstheme="minorHAnsi"/>
        </w:rPr>
        <w:t>ey learning outcomes must be prioritized for all classes - the focus in the primary grades must be on recovery of foundational learning and those outcomes required for grade-level learning.</w:t>
      </w:r>
      <w:r w:rsidR="00861CAF">
        <w:rPr>
          <w:rFonts w:asciiTheme="minorHAnsi" w:eastAsia="Arial" w:hAnsiTheme="minorHAnsi" w:cstheme="minorHAnsi"/>
        </w:rPr>
        <w:t xml:space="preserve"> Therefore:</w:t>
      </w:r>
    </w:p>
    <w:p w14:paraId="7BCE1995" w14:textId="77777777" w:rsidR="00861CAF" w:rsidRDefault="00861CAF" w:rsidP="00861CAF">
      <w:pPr>
        <w:pStyle w:val="ListParagraph"/>
        <w:spacing w:line="360" w:lineRule="auto"/>
      </w:pPr>
    </w:p>
    <w:p w14:paraId="102FD8EC" w14:textId="7A57225C" w:rsidR="005E521F" w:rsidRDefault="005E521F" w:rsidP="005E521F">
      <w:pPr>
        <w:pStyle w:val="ListParagraph"/>
        <w:numPr>
          <w:ilvl w:val="0"/>
          <w:numId w:val="12"/>
        </w:numPr>
        <w:spacing w:line="360" w:lineRule="auto"/>
      </w:pPr>
      <w:r>
        <w:t>T</w:t>
      </w:r>
      <w:r w:rsidRPr="004510D3">
        <w:t xml:space="preserve">here is a need to </w:t>
      </w:r>
      <w:r>
        <w:t>re-</w:t>
      </w:r>
      <w:r w:rsidRPr="004510D3">
        <w:t xml:space="preserve">look at the curriculum, syllabus, prioritise </w:t>
      </w:r>
      <w:r>
        <w:t>l</w:t>
      </w:r>
      <w:r w:rsidRPr="004510D3">
        <w:t xml:space="preserve">earning outcomes and think through assessments and develop adequate materials. </w:t>
      </w:r>
    </w:p>
    <w:p w14:paraId="480AE506" w14:textId="77777777" w:rsidR="00861CAF" w:rsidRDefault="00861CAF" w:rsidP="00861CAF">
      <w:pPr>
        <w:pStyle w:val="ListParagraph"/>
        <w:spacing w:line="360" w:lineRule="auto"/>
      </w:pPr>
    </w:p>
    <w:p w14:paraId="16A19F9E" w14:textId="759AA077" w:rsidR="005E521F" w:rsidRDefault="005E521F" w:rsidP="005E521F">
      <w:pPr>
        <w:pStyle w:val="ListParagraph"/>
        <w:numPr>
          <w:ilvl w:val="0"/>
          <w:numId w:val="12"/>
        </w:numPr>
        <w:spacing w:line="360" w:lineRule="auto"/>
      </w:pPr>
      <w:r w:rsidRPr="004510D3">
        <w:t xml:space="preserve">However, we need to do this carefully </w:t>
      </w:r>
      <w:r>
        <w:t>without</w:t>
      </w:r>
      <w:r w:rsidRPr="004510D3">
        <w:t xml:space="preserve"> compromising on fundamental and crucial learning outcomes. </w:t>
      </w:r>
    </w:p>
    <w:p w14:paraId="70369DF8" w14:textId="77777777" w:rsidR="00861CAF" w:rsidRPr="00861CAF" w:rsidRDefault="00861CAF" w:rsidP="00861CAF">
      <w:pPr>
        <w:pStyle w:val="ListParagraph"/>
        <w:spacing w:line="360" w:lineRule="auto"/>
        <w:rPr>
          <w:i/>
          <w:iCs/>
        </w:rPr>
      </w:pPr>
    </w:p>
    <w:p w14:paraId="5175279F" w14:textId="4E202889" w:rsidR="005E521F" w:rsidRDefault="005E521F" w:rsidP="005E521F">
      <w:pPr>
        <w:pStyle w:val="ListParagraph"/>
        <w:numPr>
          <w:ilvl w:val="0"/>
          <w:numId w:val="12"/>
        </w:numPr>
        <w:spacing w:line="360" w:lineRule="auto"/>
        <w:rPr>
          <w:i/>
          <w:iCs/>
        </w:rPr>
      </w:pPr>
      <w:r>
        <w:t xml:space="preserve">Group the identified curriculum into ‘self-learning’, ‘peer-group’ and ‘grade level’ (place holders) – when schools open teachers could use worksheets for the concepts in the ‘self-learning’ group and identify where the children stand. Post-that exercise ‘peer groups’ with mixed student abilities could be established. Once this is done (over a period of at least 6 months), the teachers can move the class into introducing grade appropriate concepts. </w:t>
      </w:r>
      <w:r w:rsidRPr="00DD6202">
        <w:rPr>
          <w:i/>
          <w:iCs/>
        </w:rPr>
        <w:t xml:space="preserve">A suggestive approach for Primary Math for illustration is given in the </w:t>
      </w:r>
      <w:r w:rsidR="00861CAF">
        <w:rPr>
          <w:i/>
          <w:iCs/>
        </w:rPr>
        <w:t>table below:</w:t>
      </w:r>
    </w:p>
    <w:p w14:paraId="34DBBFB9" w14:textId="6D56F30C" w:rsidR="00BF3438" w:rsidRDefault="00BF3438"/>
    <w:p w14:paraId="3BB70134" w14:textId="76B60CD1" w:rsidR="00BF3438" w:rsidRDefault="00BF3438"/>
    <w:p w14:paraId="4116A177" w14:textId="1C3D2FAB" w:rsidR="00BF3438" w:rsidRDefault="00BF3438"/>
    <w:p w14:paraId="06606775" w14:textId="77777777" w:rsidR="0004186D" w:rsidRDefault="0004186D" w:rsidP="00BF3438">
      <w:pPr>
        <w:sectPr w:rsidR="0004186D" w:rsidSect="00DD05D6">
          <w:footerReference w:type="default" r:id="rId7"/>
          <w:pgSz w:w="11906" w:h="16838"/>
          <w:pgMar w:top="1440" w:right="849" w:bottom="1440" w:left="1440" w:header="708" w:footer="708" w:gutter="0"/>
          <w:cols w:space="708"/>
          <w:docGrid w:linePitch="360"/>
        </w:sectPr>
      </w:pPr>
    </w:p>
    <w:tbl>
      <w:tblPr>
        <w:tblW w:w="15593" w:type="dxa"/>
        <w:tblInd w:w="-856" w:type="dxa"/>
        <w:tblBorders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391"/>
        <w:gridCol w:w="2666"/>
        <w:gridCol w:w="1192"/>
        <w:gridCol w:w="1300"/>
        <w:gridCol w:w="1079"/>
        <w:gridCol w:w="1239"/>
        <w:gridCol w:w="1300"/>
        <w:gridCol w:w="1256"/>
        <w:gridCol w:w="1248"/>
        <w:gridCol w:w="1563"/>
        <w:gridCol w:w="1359"/>
      </w:tblGrid>
      <w:tr w:rsidR="002556EF" w:rsidRPr="00ED395A" w14:paraId="1844689D" w14:textId="77777777" w:rsidTr="00FD33A8">
        <w:trPr>
          <w:trHeight w:val="416"/>
        </w:trPr>
        <w:tc>
          <w:tcPr>
            <w:tcW w:w="1391" w:type="dxa"/>
            <w:vMerge w:val="restart"/>
            <w:tcBorders>
              <w:top w:val="nil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2DB7DAC" w14:textId="77777777" w:rsidR="002556EF" w:rsidRPr="00ED395A" w:rsidRDefault="002556EF" w:rsidP="00F7491C">
            <w:pPr>
              <w:ind w:firstLine="306"/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lastRenderedPageBreak/>
              <w:t>Broad Areas/Contents</w:t>
            </w:r>
          </w:p>
        </w:tc>
        <w:tc>
          <w:tcPr>
            <w:tcW w:w="2666" w:type="dxa"/>
            <w:tcBorders>
              <w:top w:val="nil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97125B8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Key Concepts</w:t>
            </w:r>
          </w:p>
        </w:tc>
        <w:tc>
          <w:tcPr>
            <w:tcW w:w="3571" w:type="dxa"/>
            <w:gridSpan w:val="3"/>
            <w:tcBorders>
              <w:top w:val="nil"/>
              <w:left w:val="single" w:sz="4" w:space="0" w:color="171717" w:themeColor="background2" w:themeShade="1A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4C1015A" w14:textId="77777777" w:rsidR="002556EF" w:rsidRPr="00ED395A" w:rsidRDefault="002556EF" w:rsidP="0079678E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3rd Grade</w:t>
            </w:r>
          </w:p>
        </w:tc>
        <w:tc>
          <w:tcPr>
            <w:tcW w:w="3795" w:type="dxa"/>
            <w:gridSpan w:val="3"/>
            <w:tcBorders>
              <w:top w:val="nil"/>
              <w:left w:val="single" w:sz="4" w:space="0" w:color="171717" w:themeColor="background2" w:themeShade="1A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B5D96AF" w14:textId="77777777" w:rsidR="002556EF" w:rsidRPr="00ED395A" w:rsidRDefault="002556EF" w:rsidP="0079678E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4th Grade</w:t>
            </w:r>
          </w:p>
        </w:tc>
        <w:tc>
          <w:tcPr>
            <w:tcW w:w="4170" w:type="dxa"/>
            <w:gridSpan w:val="3"/>
            <w:tcBorders>
              <w:top w:val="nil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06AB23C" w14:textId="77777777" w:rsidR="002556EF" w:rsidRPr="00ED395A" w:rsidRDefault="002556EF" w:rsidP="0079678E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5th Grade</w:t>
            </w:r>
          </w:p>
        </w:tc>
      </w:tr>
      <w:tr w:rsidR="00E46EA8" w:rsidRPr="00ED395A" w14:paraId="37C2AAFB" w14:textId="77777777" w:rsidTr="00FD33A8">
        <w:trPr>
          <w:trHeight w:val="45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136E0716" w14:textId="77777777" w:rsidR="00E46EA8" w:rsidRPr="00ED395A" w:rsidRDefault="00E46EA8" w:rsidP="00E46EA8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bottom"/>
            <w:hideMark/>
          </w:tcPr>
          <w:p w14:paraId="7F1290DF" w14:textId="77777777" w:rsidR="00E46EA8" w:rsidRPr="00ED395A" w:rsidRDefault="00E46EA8" w:rsidP="00E46EA8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1192" w:type="dxa"/>
            <w:vMerge w:val="restart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bottom"/>
            <w:hideMark/>
          </w:tcPr>
          <w:p w14:paraId="064CB436" w14:textId="77777777" w:rsidR="00E46EA8" w:rsidRPr="00ED395A" w:rsidRDefault="00E46EA8" w:rsidP="00E46EA8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Self-learning</w:t>
            </w:r>
          </w:p>
        </w:tc>
        <w:tc>
          <w:tcPr>
            <w:tcW w:w="1300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bottom"/>
            <w:hideMark/>
          </w:tcPr>
          <w:p w14:paraId="47AA3AC8" w14:textId="4B30B7D3" w:rsidR="00E46EA8" w:rsidRPr="00ED395A" w:rsidRDefault="00E46EA8" w:rsidP="00E46EA8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Peer-groups</w:t>
            </w:r>
          </w:p>
        </w:tc>
        <w:tc>
          <w:tcPr>
            <w:tcW w:w="1079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bottom"/>
            <w:hideMark/>
          </w:tcPr>
          <w:p w14:paraId="689DE937" w14:textId="40F883A4" w:rsidR="00E46EA8" w:rsidRPr="00ED395A" w:rsidRDefault="00E46EA8" w:rsidP="00E46EA8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Grade level</w:t>
            </w:r>
          </w:p>
        </w:tc>
        <w:tc>
          <w:tcPr>
            <w:tcW w:w="1239" w:type="dxa"/>
            <w:vMerge w:val="restart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bottom"/>
            <w:hideMark/>
          </w:tcPr>
          <w:p w14:paraId="0D08C5AA" w14:textId="6B9DE9EA" w:rsidR="00E46EA8" w:rsidRPr="00ED395A" w:rsidRDefault="00E46EA8" w:rsidP="00E46EA8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Self-learning</w:t>
            </w:r>
          </w:p>
        </w:tc>
        <w:tc>
          <w:tcPr>
            <w:tcW w:w="1300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bottom"/>
            <w:hideMark/>
          </w:tcPr>
          <w:p w14:paraId="2493C6B4" w14:textId="1D9758C4" w:rsidR="00E46EA8" w:rsidRPr="00ED395A" w:rsidRDefault="00E46EA8" w:rsidP="00E46EA8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Peer-gr</w:t>
            </w: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ou</w:t>
            </w: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ps</w:t>
            </w:r>
          </w:p>
        </w:tc>
        <w:tc>
          <w:tcPr>
            <w:tcW w:w="1256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bottom"/>
            <w:hideMark/>
          </w:tcPr>
          <w:p w14:paraId="543AA6DB" w14:textId="260AF651" w:rsidR="00E46EA8" w:rsidRPr="00ED395A" w:rsidRDefault="00E46EA8" w:rsidP="00E46EA8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Grade level</w:t>
            </w:r>
          </w:p>
        </w:tc>
        <w:tc>
          <w:tcPr>
            <w:tcW w:w="1248" w:type="dxa"/>
            <w:vMerge w:val="restart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bottom"/>
            <w:hideMark/>
          </w:tcPr>
          <w:p w14:paraId="691FF3A0" w14:textId="267C8DB3" w:rsidR="00E46EA8" w:rsidRPr="00ED395A" w:rsidRDefault="00E46EA8" w:rsidP="00E46EA8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Self-learning</w:t>
            </w:r>
          </w:p>
        </w:tc>
        <w:tc>
          <w:tcPr>
            <w:tcW w:w="1563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bottom"/>
            <w:hideMark/>
          </w:tcPr>
          <w:p w14:paraId="09D239B0" w14:textId="5B4E7FB2" w:rsidR="00E46EA8" w:rsidRPr="00ED395A" w:rsidRDefault="00E46EA8" w:rsidP="00E46EA8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Peer-gr</w:t>
            </w: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ou</w:t>
            </w: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ps</w:t>
            </w:r>
          </w:p>
        </w:tc>
        <w:tc>
          <w:tcPr>
            <w:tcW w:w="1359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bottom"/>
            <w:hideMark/>
          </w:tcPr>
          <w:p w14:paraId="60FBD261" w14:textId="332B2673" w:rsidR="00E46EA8" w:rsidRPr="00ED395A" w:rsidRDefault="00E46EA8" w:rsidP="00E46EA8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  <w:t>Grade level</w:t>
            </w:r>
          </w:p>
        </w:tc>
      </w:tr>
      <w:tr w:rsidR="002556EF" w:rsidRPr="00ED395A" w14:paraId="54534BFC" w14:textId="77777777" w:rsidTr="00FD33A8">
        <w:trPr>
          <w:trHeight w:val="45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42262D8F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vAlign w:val="center"/>
            <w:hideMark/>
          </w:tcPr>
          <w:p w14:paraId="4DAEA0A3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192" w:type="dxa"/>
            <w:vMerge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vAlign w:val="center"/>
            <w:hideMark/>
          </w:tcPr>
          <w:p w14:paraId="3F557750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300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4CCF19B2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079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vAlign w:val="center"/>
            <w:hideMark/>
          </w:tcPr>
          <w:p w14:paraId="40198F24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239" w:type="dxa"/>
            <w:vMerge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vAlign w:val="center"/>
            <w:hideMark/>
          </w:tcPr>
          <w:p w14:paraId="2F952AE0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300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089AA234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256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vAlign w:val="center"/>
            <w:hideMark/>
          </w:tcPr>
          <w:p w14:paraId="2F4D5BAA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248" w:type="dxa"/>
            <w:vMerge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vAlign w:val="center"/>
            <w:hideMark/>
          </w:tcPr>
          <w:p w14:paraId="45C25A21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3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4C0887DE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359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7E512E5B" w14:textId="77777777" w:rsidR="002556EF" w:rsidRPr="00ED395A" w:rsidRDefault="002556EF" w:rsidP="0079678E">
            <w:pPr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</w:tr>
      <w:tr w:rsidR="002556EF" w:rsidRPr="00ED395A" w14:paraId="6086B550" w14:textId="77777777" w:rsidTr="00FD33A8">
        <w:trPr>
          <w:trHeight w:val="300"/>
        </w:trPr>
        <w:tc>
          <w:tcPr>
            <w:tcW w:w="1391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A96F01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unting- Place Value, Comparison</w:t>
            </w:r>
          </w:p>
        </w:tc>
        <w:tc>
          <w:tcPr>
            <w:tcW w:w="2666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B8591A0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unting</w:t>
            </w:r>
          </w:p>
        </w:tc>
        <w:tc>
          <w:tcPr>
            <w:tcW w:w="1192" w:type="dxa"/>
            <w:vMerge w:val="restart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E3076D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Write 1-9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44C46D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Quantity</w:t>
            </w:r>
          </w:p>
        </w:tc>
        <w:tc>
          <w:tcPr>
            <w:tcW w:w="1079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5D475291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3-digit numbers</w:t>
            </w:r>
          </w:p>
        </w:tc>
        <w:tc>
          <w:tcPr>
            <w:tcW w:w="1239" w:type="dxa"/>
            <w:vMerge w:val="restart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4376D0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Write 10-99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D5F668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Quantity</w:t>
            </w:r>
          </w:p>
        </w:tc>
        <w:tc>
          <w:tcPr>
            <w:tcW w:w="1256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FED754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4-digit numbers </w:t>
            </w:r>
          </w:p>
        </w:tc>
        <w:tc>
          <w:tcPr>
            <w:tcW w:w="1248" w:type="dxa"/>
            <w:vMerge w:val="restart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3B9FB8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Write 1-999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0F2CA0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Quantity</w:t>
            </w:r>
          </w:p>
        </w:tc>
        <w:tc>
          <w:tcPr>
            <w:tcW w:w="1359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D3E190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5- and 6-digit numbers </w:t>
            </w:r>
          </w:p>
        </w:tc>
      </w:tr>
      <w:tr w:rsidR="002556EF" w:rsidRPr="00ED395A" w14:paraId="7278DC7F" w14:textId="77777777" w:rsidTr="00FD33A8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2AE6BA38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vAlign w:val="center"/>
            <w:hideMark/>
          </w:tcPr>
          <w:p w14:paraId="7082CF5B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192" w:type="dxa"/>
            <w:vMerge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vAlign w:val="center"/>
            <w:hideMark/>
          </w:tcPr>
          <w:p w14:paraId="6559CE2B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147280E" w14:textId="44DCBD66" w:rsidR="002556EF" w:rsidRPr="00ED395A" w:rsidRDefault="001A0781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1</w:t>
            </w:r>
            <w:r w:rsidR="002556EF"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-99</w:t>
            </w:r>
          </w:p>
        </w:tc>
        <w:tc>
          <w:tcPr>
            <w:tcW w:w="1079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vAlign w:val="center"/>
            <w:hideMark/>
          </w:tcPr>
          <w:p w14:paraId="61D87228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239" w:type="dxa"/>
            <w:vMerge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vAlign w:val="center"/>
            <w:hideMark/>
          </w:tcPr>
          <w:p w14:paraId="47A056E7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D32A4B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10-999</w:t>
            </w:r>
          </w:p>
        </w:tc>
        <w:tc>
          <w:tcPr>
            <w:tcW w:w="1256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vAlign w:val="center"/>
            <w:hideMark/>
          </w:tcPr>
          <w:p w14:paraId="4AE72281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248" w:type="dxa"/>
            <w:vMerge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vAlign w:val="center"/>
            <w:hideMark/>
          </w:tcPr>
          <w:p w14:paraId="20239717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0681A3C" w14:textId="75521E51" w:rsidR="002556EF" w:rsidRPr="00ED395A" w:rsidRDefault="009D20CC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1</w:t>
            </w:r>
            <w:r w:rsidR="002556EF"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-99</w:t>
            </w:r>
          </w:p>
        </w:tc>
        <w:tc>
          <w:tcPr>
            <w:tcW w:w="1359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04C33137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</w:tr>
      <w:tr w:rsidR="002556EF" w:rsidRPr="00ED395A" w14:paraId="3981C426" w14:textId="77777777" w:rsidTr="00FD33A8">
        <w:trPr>
          <w:trHeight w:val="48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21AFE1AF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7371BFA0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ncept of 10, 100, 1000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DD1612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488CAB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ncept of 10 and 100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5ED6B011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D2D5C3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0383E6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ncept of 10 and 100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8BE5F0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1000 concept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A4FEA6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6DF6FD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ncept of 10, 100 and 1000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4D3135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5 and 6 digits </w:t>
            </w:r>
          </w:p>
        </w:tc>
      </w:tr>
      <w:tr w:rsidR="002556EF" w:rsidRPr="00ED395A" w14:paraId="2A5DF74C" w14:textId="77777777" w:rsidTr="00FD33A8">
        <w:trPr>
          <w:trHeight w:val="48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424EB77A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0E19CB5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2–3-digit</w:t>
            </w: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 </w:t>
            </w: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mparison (&lt;,</w:t>
            </w: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 </w:t>
            </w: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&gt;,</w:t>
            </w: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 </w:t>
            </w: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=,</w:t>
            </w: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 </w:t>
            </w: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ascending, descending etc)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A45C05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0F0BBB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5E5E742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89C101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622BE44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DEA041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5AC4BA3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DDE7F2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BC124A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2556EF" w:rsidRPr="00ED395A" w14:paraId="252A13CD" w14:textId="77777777" w:rsidTr="00FD33A8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71E4DC1F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73DD9655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Place value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6DD2B8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DDA814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29E47F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D3C0AB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374514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05FA54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0541C5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5D0DC8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8A8D82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7F3348" w:rsidRPr="00ED395A" w14:paraId="3110FFB4" w14:textId="77777777" w:rsidTr="00F57DCA">
        <w:trPr>
          <w:trHeight w:val="48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5A4661B5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591F4C79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4 Digit comparison (&lt; &gt; =, ascending, Descending etc)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20C59121" w14:textId="2E430A64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16DD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565D6A4A" w14:textId="228BCA0E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16DD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58C387C7" w14:textId="5417AF1F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16DD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03CB089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34D706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CDE0A31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D39CD6D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D8A76FB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40377B7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7F3348" w:rsidRPr="00ED395A" w14:paraId="2ABA6F94" w14:textId="77777777" w:rsidTr="00F57DCA">
        <w:trPr>
          <w:trHeight w:val="48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742E7660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58046D9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5 Digit comparison (&lt; &gt; =, ascending, Descending etc)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152AC3FB" w14:textId="58081432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16DD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24AD4329" w14:textId="30BE81A9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16DD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25F6409B" w14:textId="1E3F138A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16DD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3194370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B3D0451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5EDB6F2A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3449300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8C81A54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FA6CC40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7F3348" w:rsidRPr="00ED395A" w14:paraId="551AA841" w14:textId="77777777" w:rsidTr="00F57DCA">
        <w:trPr>
          <w:trHeight w:val="48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4D575390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A2D8A24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6 Digit comparison (&lt; &gt; =, ascending, Descending etc)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30193DDA" w14:textId="79125338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16DD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5366A591" w14:textId="49CEEFDC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16DD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23EA8F8F" w14:textId="6C4ACB65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16DD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892194B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7E142D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7CEF26D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93706C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F0BEF8F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7F23709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2556EF" w:rsidRPr="00ED395A" w14:paraId="3AAF692D" w14:textId="77777777" w:rsidTr="00FD33A8">
        <w:trPr>
          <w:trHeight w:val="480"/>
        </w:trPr>
        <w:tc>
          <w:tcPr>
            <w:tcW w:w="1391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AB5ADF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Basic Operations (+,</w:t>
            </w: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gramStart"/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-,X</w:t>
            </w:r>
            <w:proofErr w:type="gramEnd"/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,/)</w:t>
            </w: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6E09DBA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Addition, Subtraction using materials available at home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20FA1B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1-2 digits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CBCC033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2 and 3 digits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70265DF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AF07753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1-2 digits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61E587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4 Digit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53562C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C1ACB4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1-3 digits 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AF42C1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44D5AE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2556EF" w:rsidRPr="00ED395A" w14:paraId="19DEDF87" w14:textId="77777777" w:rsidTr="00FD33A8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7662A5CE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17FD476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Addition, Subtraction without Carry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00679D3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1-2 digits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37C6E03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2 and 3 digits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7956B8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A4B701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1-2 digits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B18E05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4 Digit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5463B20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FB1FF34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1-3 digits 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A98320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5 and 6 Digits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BC3081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2556EF" w:rsidRPr="00ED395A" w14:paraId="18D13C57" w14:textId="77777777" w:rsidTr="00FD33A8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1632023B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78C5027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Addition, Subtraction with Carry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CEB9CE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5EFB86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8829AA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573613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6655A71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794B644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C52358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8DD72E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28E24D1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2556EF" w:rsidRPr="00ED395A" w14:paraId="1654C5F1" w14:textId="77777777" w:rsidTr="00FD33A8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2E0499DE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18F9F56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Multiplication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DE056D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2717E6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770C2A0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8B58093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612510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7BC752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3E6542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637E604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97FEC9D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2556EF" w:rsidRPr="00ED395A" w14:paraId="01A306A4" w14:textId="77777777" w:rsidTr="00FD33A8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4D3A621A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53D25816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Division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78A1943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7F7EDF1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D6FFEC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C8E1C64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2E40B16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18A0E0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849F85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8C9FA5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7961E1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2556EF" w:rsidRPr="00ED395A" w14:paraId="55C51949" w14:textId="77777777" w:rsidTr="00FD33A8">
        <w:trPr>
          <w:trHeight w:val="480"/>
        </w:trPr>
        <w:tc>
          <w:tcPr>
            <w:tcW w:w="1391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642821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Fractions- </w:t>
            </w:r>
            <w:proofErr w:type="gramStart"/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Decimal </w:t>
            </w: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 numbers</w:t>
            </w:r>
            <w:proofErr w:type="gramEnd"/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0859542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Full, Half, Quarter, three fourth using materials available at home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FBBCF4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30CC45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BD62C9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27A03B6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DED28F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E489ED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3033AA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DEF207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9BD6DB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7F3348" w:rsidRPr="00ED395A" w14:paraId="56881A59" w14:textId="77777777" w:rsidTr="005D2B6A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0567F9E3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0EA3051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Meaning and types of Fractions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334C4567" w14:textId="6A7BA1F6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100F602E" w14:textId="4BCFE90F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38E988EF" w14:textId="485E5963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2370E34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528CD16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950A9EC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6938FE9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604BAE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E841BC6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7F3348" w:rsidRPr="00ED395A" w14:paraId="4C70AC6F" w14:textId="77777777" w:rsidTr="005D2B6A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3E67B20E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B26A83E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Addition, Subtraction without LCM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05110E3F" w14:textId="619514E0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7A5C3171" w14:textId="087BF1D9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3DE1C2D9" w14:textId="741680D0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8FCCFFB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5C39F29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CBDAC9B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3937F71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C8CD051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1208B17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7F3348" w:rsidRPr="00ED395A" w14:paraId="3A3A6816" w14:textId="77777777" w:rsidTr="005D2B6A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1994080D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5F059983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Addition, Subtraction with LCM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74DF18AB" w14:textId="7B08E71A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2DC24F69" w14:textId="29D41336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126D2938" w14:textId="46F6BBA9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0D2F40F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7E9851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4A3B28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7059F71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DC2922F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C6EF0A4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7F3348" w:rsidRPr="00ED395A" w14:paraId="4445F2B8" w14:textId="77777777" w:rsidTr="001C612C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6DB7EAD5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3B8DB39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Multiplication 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25BEFEA3" w14:textId="786D5B03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2B3B8065" w14:textId="226A74DE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24B9599E" w14:textId="0A2A3BCA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75AFBB57" w14:textId="341A9570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B207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71B2FA9A" w14:textId="40EACF31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B207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7A44EBD7" w14:textId="1501732D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B207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11887B9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51B9E5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F968383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7F3348" w:rsidRPr="00ED395A" w14:paraId="0200239D" w14:textId="77777777" w:rsidTr="001C612C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4A7D67EA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8086B80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Division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0610F222" w14:textId="19E50DEE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5325B3A7" w14:textId="76DC28A6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6869FB70" w14:textId="066B8172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0D2026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44DFD57F" w14:textId="0CB75BE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B207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5A0E52DC" w14:textId="33304D6D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B207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728DA713" w14:textId="30C7CB6E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B2074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F4F65FC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408458B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C60CCE6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2556EF" w:rsidRPr="00ED395A" w14:paraId="2530E554" w14:textId="77777777" w:rsidTr="00FD33A8">
        <w:trPr>
          <w:trHeight w:val="450"/>
        </w:trPr>
        <w:tc>
          <w:tcPr>
            <w:tcW w:w="1391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A62DCF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P</w:t>
            </w: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attern</w:t>
            </w: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2666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</w:tcPr>
          <w:p w14:paraId="1DC463B4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Pattern</w:t>
            </w:r>
          </w:p>
        </w:tc>
        <w:tc>
          <w:tcPr>
            <w:tcW w:w="1192" w:type="dxa"/>
            <w:vMerge w:val="restart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1231A4B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Simple Patterns</w:t>
            </w:r>
          </w:p>
        </w:tc>
        <w:tc>
          <w:tcPr>
            <w:tcW w:w="1300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1587EBE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</w:tcPr>
          <w:p w14:paraId="1A71A8F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umerical Pattern</w:t>
            </w:r>
          </w:p>
        </w:tc>
        <w:tc>
          <w:tcPr>
            <w:tcW w:w="1239" w:type="dxa"/>
            <w:vMerge w:val="restart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156C512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Simple Patterns</w:t>
            </w:r>
          </w:p>
        </w:tc>
        <w:tc>
          <w:tcPr>
            <w:tcW w:w="1300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7772A9F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</w:tcPr>
          <w:p w14:paraId="04F09181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umerical Patterns</w:t>
            </w:r>
          </w:p>
        </w:tc>
        <w:tc>
          <w:tcPr>
            <w:tcW w:w="1248" w:type="dxa"/>
            <w:vMerge w:val="restart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1C0AAAB4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Simple and number patterns </w:t>
            </w:r>
          </w:p>
        </w:tc>
        <w:tc>
          <w:tcPr>
            <w:tcW w:w="1563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60436EA4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Patterns and types</w:t>
            </w:r>
          </w:p>
        </w:tc>
        <w:tc>
          <w:tcPr>
            <w:tcW w:w="1359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15F86CB6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nnection with Algebra</w:t>
            </w:r>
          </w:p>
        </w:tc>
      </w:tr>
      <w:tr w:rsidR="002556EF" w:rsidRPr="00ED395A" w14:paraId="312CF806" w14:textId="77777777" w:rsidTr="00FD33A8">
        <w:trPr>
          <w:trHeight w:val="45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5FDA9DE8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0E8B7AE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192" w:type="dxa"/>
            <w:vMerge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ADB655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300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DCC110D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079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8B6F40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239" w:type="dxa"/>
            <w:vMerge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DBC248D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300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5D33306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256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72596C7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248" w:type="dxa"/>
            <w:vMerge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BA39BD3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3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E9DD24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359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798EBE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</w:tr>
      <w:tr w:rsidR="002556EF" w:rsidRPr="00ED395A" w14:paraId="194F7D48" w14:textId="77777777" w:rsidTr="00FD33A8">
        <w:trPr>
          <w:trHeight w:val="720"/>
        </w:trPr>
        <w:tc>
          <w:tcPr>
            <w:tcW w:w="1391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533BDCC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Shapes and Spatial understanding </w:t>
            </w: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D04F6C0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2 D - Basic Shapes - Square, Triangle, Rectangle, Circle using materials in daily life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27B1411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6BDB4B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6CB3AA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D95246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DA17AA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6EC05C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7A78A3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16DA29D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604440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2556EF" w:rsidRPr="00ED395A" w14:paraId="365F2B6C" w14:textId="77777777" w:rsidTr="00FD33A8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1986049B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56B72CB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Drawing of 2D Basic Shapes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61FB056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8BC9DD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7014A8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795FB8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FE06BD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F9647F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3528F7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1559FF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CE5BBBC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2556EF" w:rsidRPr="00ED395A" w14:paraId="4CE85215" w14:textId="77777777" w:rsidTr="00FD33A8">
        <w:trPr>
          <w:trHeight w:val="96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7C11A333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BAEDAFB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3D Basic Solids (cube, cuboid, Sphere, Cylinder, Cone) 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E13A7F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Identification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31FDEA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Rolling, Sliding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8ADE61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261D5E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Identification and Naming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E56EF6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82C2ED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lassification, describe based on properties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20EE7A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Identification and Naming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0DA6FF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706900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7F3348" w:rsidRPr="00ED395A" w14:paraId="50E06118" w14:textId="77777777" w:rsidTr="00A03E3E">
        <w:trPr>
          <w:trHeight w:val="12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07A1CAAC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4E8D032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3D Solids - Polyhedron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231FE6C1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65508203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5287F258" w14:textId="19E445A5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35CF8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6565A8A3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02F0F2C5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4468EE30" w14:textId="0803556D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35CF8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7CE1581C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0D651C63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08868793" w14:textId="6BFE147E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35CF8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1B9CDE08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21564684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2C0BC79A" w14:textId="05DBECBB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35CF8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01AD3ACA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5382E1B6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5AF5376F" w14:textId="6DB4FE0B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35CF8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7DFF3784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37AE1000" w14:textId="77777777" w:rsidR="007F3348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  <w:p w14:paraId="0C5C8B06" w14:textId="4301D0A5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235CF8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54E15A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FA1BBE1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AB16527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lassify, Describe Polyhedrons - Tetrahedrons, Pentagons,</w:t>
            </w:r>
          </w:p>
        </w:tc>
      </w:tr>
      <w:tr w:rsidR="007F3348" w:rsidRPr="00ED395A" w14:paraId="019B3701" w14:textId="77777777" w:rsidTr="009C1207">
        <w:trPr>
          <w:trHeight w:val="48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4AF9B447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885EA79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etwork of 3D Solids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74810643" w14:textId="698EE833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14DA1E2C" w14:textId="78E79CDB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0EC42BC5" w14:textId="2BA8A379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6CFD75F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E8610D5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Network’s 3D solids 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840937F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06739F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3288A5C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550B10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2556EF" w:rsidRPr="00ED395A" w14:paraId="1DDB4454" w14:textId="77777777" w:rsidTr="00FD33A8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3A99D73D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AE309A4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Planar and Curved Surface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2F5ACA6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5ED2E81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71DC84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C9A3013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2333DA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2D09645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72198CD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Y 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EEFD21B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15C234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7F3348" w:rsidRPr="00ED395A" w14:paraId="77210959" w14:textId="77777777" w:rsidTr="003E17D9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7FD90854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4217919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Edges, Vertices and Faces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532F9437" w14:textId="7AEA1188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6355DD8A" w14:textId="693E3102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7020F5FC" w14:textId="7E9FF286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B89B23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C87CB5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70919CA1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D32B145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CC76362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83C6CBC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2556EF" w:rsidRPr="00ED395A" w14:paraId="3ED7219E" w14:textId="77777777" w:rsidTr="00FD33A8">
        <w:trPr>
          <w:trHeight w:val="671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4970A07B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0C95FFC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ircle - Centre, Radius, Diameter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873FD1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Identifying circle from daily life examples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4C1648D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Drawing circle 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A3B4A91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FA8723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Draw circle using circular objects 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C339EF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nstruction using compass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3677AC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3DCD09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Ident</w:t>
            </w: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i</w:t>
            </w: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fy and draw circle using compass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93C386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64DB78A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Relation between radius and diameter</w:t>
            </w:r>
          </w:p>
        </w:tc>
      </w:tr>
      <w:tr w:rsidR="002556EF" w:rsidRPr="00ED395A" w14:paraId="348D6641" w14:textId="77777777" w:rsidTr="00FD33A8">
        <w:trPr>
          <w:trHeight w:val="480"/>
        </w:trPr>
        <w:tc>
          <w:tcPr>
            <w:tcW w:w="1391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E3182F6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Measurement</w:t>
            </w: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C7A0C08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Length, Area, Perimeter using Non formal units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12C61A0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EAA255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Length 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067823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DFBBC3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D707F52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Area and Perimeter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FD131A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76A845F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C650CE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Area and Perimeter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BACABF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2556EF" w:rsidRPr="00ED395A" w14:paraId="34543541" w14:textId="77777777" w:rsidTr="00FD33A8">
        <w:trPr>
          <w:trHeight w:val="48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2F9892B9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0B418526" w14:textId="77777777" w:rsidR="002556EF" w:rsidRPr="00ED395A" w:rsidRDefault="002556EF" w:rsidP="0079678E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Length, Area, Perimeter using standard Units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B9DB049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B80C42D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5F2BC4E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3C2EBA8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7B69DBD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3CE4D8D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C81F7A8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106D54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E30D857" w14:textId="77777777" w:rsidR="002556EF" w:rsidRPr="00ED395A" w:rsidRDefault="002556EF" w:rsidP="0079678E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7F3348" w:rsidRPr="00ED395A" w14:paraId="474087CF" w14:textId="77777777" w:rsidTr="005F3E4E">
        <w:trPr>
          <w:trHeight w:val="48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1D8BD3BC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84693F6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Volume, Capacity - Daily life materials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66A714D7" w14:textId="45B8C1FF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32D75918" w14:textId="349B52DD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0A81B128" w14:textId="7462BF2F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2C76114A" w14:textId="3669C5B9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88221D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Using daily life objects 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3592CC4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Formal calculatio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F17381D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A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8D0935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Using daily life objects 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4B2470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Formal calculation</w:t>
            </w:r>
          </w:p>
        </w:tc>
      </w:tr>
      <w:tr w:rsidR="007F3348" w:rsidRPr="00ED395A" w14:paraId="43E0BB1A" w14:textId="77777777" w:rsidTr="00FD33A8">
        <w:trPr>
          <w:trHeight w:val="72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11A6DB5B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939ECA7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Time and Calendar Concept using Daily life materials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E389E2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D18360D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Understanding time, calendar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54DE828A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numerical problems 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742BEAC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5699C4D1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Understanding time, calendar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4207B56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numerical problems 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D28844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667A98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Understanding time, calendar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1DF850B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numerical problems </w:t>
            </w:r>
          </w:p>
        </w:tc>
      </w:tr>
      <w:tr w:rsidR="007F3348" w:rsidRPr="00ED395A" w14:paraId="54ED2A8B" w14:textId="77777777" w:rsidTr="00FD33A8">
        <w:trPr>
          <w:trHeight w:val="48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vAlign w:val="center"/>
            <w:hideMark/>
          </w:tcPr>
          <w:p w14:paraId="1F76BB19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8F48214" w14:textId="6DACD14F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Conversions of measuring units of length, Weight, liquid </w:t>
            </w:r>
            <w:r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&amp; </w:t>
            </w: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Time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72F047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1CC3DB2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4367D365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01259BB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AD47788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63FA5607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5C323AC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A3C4676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756819EB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  <w:tr w:rsidR="007F3348" w:rsidRPr="00ED395A" w14:paraId="017E8D30" w14:textId="77777777" w:rsidTr="00E76B04">
        <w:trPr>
          <w:trHeight w:val="480"/>
        </w:trPr>
        <w:tc>
          <w:tcPr>
            <w:tcW w:w="1391" w:type="dxa"/>
            <w:vMerge w:val="restart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985FE33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Commercial Mathematics / Comparing quantities </w:t>
            </w: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1475ACFE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Concept of Percentage using daily life materials/examples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017A442D" w14:textId="3810EA96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hideMark/>
          </w:tcPr>
          <w:p w14:paraId="4A9612CB" w14:textId="355D1A02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7A5BC22C" w14:textId="3B145ABF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2D3501C7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6592096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2E80AE82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9B37A22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15613A14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  <w:vAlign w:val="center"/>
            <w:hideMark/>
          </w:tcPr>
          <w:p w14:paraId="4DFDCEE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</w:tr>
      <w:tr w:rsidR="007F3348" w:rsidRPr="00ED395A" w14:paraId="2EFC715A" w14:textId="77777777" w:rsidTr="00E76B04">
        <w:trPr>
          <w:trHeight w:val="300"/>
        </w:trPr>
        <w:tc>
          <w:tcPr>
            <w:tcW w:w="1391" w:type="dxa"/>
            <w:vMerge/>
            <w:tcBorders>
              <w:top w:val="single" w:sz="4" w:space="0" w:color="AEAAAA" w:themeColor="background2" w:themeShade="BF"/>
              <w:bottom w:val="nil"/>
            </w:tcBorders>
            <w:vAlign w:val="center"/>
            <w:hideMark/>
          </w:tcPr>
          <w:p w14:paraId="6EFB1EE3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2666" w:type="dxa"/>
            <w:tcBorders>
              <w:top w:val="single" w:sz="4" w:space="0" w:color="AEAAAA" w:themeColor="background2" w:themeShade="BF"/>
              <w:bottom w:val="nil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32DCCA00" w14:textId="77777777" w:rsidR="007F3348" w:rsidRPr="00ED395A" w:rsidRDefault="007F3348" w:rsidP="007F3348">
            <w:pPr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 xml:space="preserve">Calculation of Percentage numerically </w:t>
            </w:r>
          </w:p>
        </w:tc>
        <w:tc>
          <w:tcPr>
            <w:tcW w:w="1192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nil"/>
            </w:tcBorders>
            <w:shd w:val="clear" w:color="auto" w:fill="auto"/>
            <w:hideMark/>
          </w:tcPr>
          <w:p w14:paraId="5B3E37CB" w14:textId="4CEF725F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nil"/>
            </w:tcBorders>
            <w:shd w:val="clear" w:color="auto" w:fill="auto"/>
            <w:hideMark/>
          </w:tcPr>
          <w:p w14:paraId="7CEF3FC2" w14:textId="68DEDB1B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079" w:type="dxa"/>
            <w:tcBorders>
              <w:top w:val="single" w:sz="4" w:space="0" w:color="AEAAAA" w:themeColor="background2" w:themeShade="BF"/>
              <w:bottom w:val="nil"/>
              <w:right w:val="single" w:sz="4" w:space="0" w:color="171717" w:themeColor="background2" w:themeShade="1A"/>
            </w:tcBorders>
            <w:shd w:val="clear" w:color="auto" w:fill="auto"/>
            <w:hideMark/>
          </w:tcPr>
          <w:p w14:paraId="016DED97" w14:textId="2F52AFB6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CB1997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39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nil"/>
            </w:tcBorders>
            <w:shd w:val="clear" w:color="auto" w:fill="auto"/>
            <w:vAlign w:val="center"/>
            <w:hideMark/>
          </w:tcPr>
          <w:p w14:paraId="714073EC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00" w:type="dxa"/>
            <w:tcBorders>
              <w:top w:val="single" w:sz="4" w:space="0" w:color="AEAAAA" w:themeColor="background2" w:themeShade="BF"/>
              <w:bottom w:val="nil"/>
            </w:tcBorders>
            <w:shd w:val="clear" w:color="auto" w:fill="auto"/>
            <w:vAlign w:val="center"/>
            <w:hideMark/>
          </w:tcPr>
          <w:p w14:paraId="50AC1C2C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256" w:type="dxa"/>
            <w:tcBorders>
              <w:top w:val="single" w:sz="4" w:space="0" w:color="AEAAAA" w:themeColor="background2" w:themeShade="BF"/>
              <w:bottom w:val="nil"/>
              <w:right w:val="single" w:sz="4" w:space="0" w:color="171717" w:themeColor="background2" w:themeShade="1A"/>
            </w:tcBorders>
            <w:shd w:val="clear" w:color="auto" w:fill="auto"/>
            <w:vAlign w:val="center"/>
            <w:hideMark/>
          </w:tcPr>
          <w:p w14:paraId="75C19787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  <w:tc>
          <w:tcPr>
            <w:tcW w:w="1248" w:type="dxa"/>
            <w:tcBorders>
              <w:top w:val="single" w:sz="4" w:space="0" w:color="AEAAAA" w:themeColor="background2" w:themeShade="BF"/>
              <w:left w:val="single" w:sz="4" w:space="0" w:color="171717" w:themeColor="background2" w:themeShade="1A"/>
              <w:bottom w:val="nil"/>
            </w:tcBorders>
            <w:shd w:val="clear" w:color="auto" w:fill="auto"/>
            <w:vAlign w:val="center"/>
            <w:hideMark/>
          </w:tcPr>
          <w:p w14:paraId="1EDF0431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563" w:type="dxa"/>
            <w:tcBorders>
              <w:top w:val="single" w:sz="4" w:space="0" w:color="AEAAAA" w:themeColor="background2" w:themeShade="BF"/>
              <w:bottom w:val="nil"/>
            </w:tcBorders>
            <w:shd w:val="clear" w:color="auto" w:fill="auto"/>
            <w:vAlign w:val="center"/>
            <w:hideMark/>
          </w:tcPr>
          <w:p w14:paraId="6CB07FE0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359" w:type="dxa"/>
            <w:tcBorders>
              <w:top w:val="single" w:sz="4" w:space="0" w:color="AEAAAA" w:themeColor="background2" w:themeShade="BF"/>
              <w:bottom w:val="nil"/>
            </w:tcBorders>
            <w:shd w:val="clear" w:color="auto" w:fill="auto"/>
            <w:vAlign w:val="center"/>
            <w:hideMark/>
          </w:tcPr>
          <w:p w14:paraId="4A26976E" w14:textId="77777777" w:rsidR="007F3348" w:rsidRPr="00ED395A" w:rsidRDefault="007F3348" w:rsidP="007F3348">
            <w:pPr>
              <w:jc w:val="center"/>
              <w:rPr>
                <w:rFonts w:eastAsia="Times New Roman"/>
                <w:color w:val="000000"/>
                <w:sz w:val="18"/>
                <w:szCs w:val="18"/>
                <w:lang w:eastAsia="en-IN"/>
              </w:rPr>
            </w:pPr>
            <w:r w:rsidRPr="00ED395A">
              <w:rPr>
                <w:rFonts w:eastAsia="Times New Roman"/>
                <w:color w:val="000000"/>
                <w:sz w:val="18"/>
                <w:szCs w:val="18"/>
                <w:lang w:eastAsia="en-IN"/>
              </w:rPr>
              <w:t>Y</w:t>
            </w:r>
          </w:p>
        </w:tc>
      </w:tr>
    </w:tbl>
    <w:p w14:paraId="30B53663" w14:textId="77777777" w:rsidR="00F62DC0" w:rsidRPr="00F62DC0" w:rsidRDefault="00F62DC0" w:rsidP="00F62DC0"/>
    <w:sectPr w:rsidR="00F62DC0" w:rsidRPr="00F62DC0" w:rsidSect="00E163C1">
      <w:pgSz w:w="16838" w:h="11906" w:orient="landscape"/>
      <w:pgMar w:top="993" w:right="1440" w:bottom="84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773AC" w14:textId="77777777" w:rsidR="00765D07" w:rsidRDefault="00765D07" w:rsidP="00F62DC0">
      <w:r>
        <w:separator/>
      </w:r>
    </w:p>
  </w:endnote>
  <w:endnote w:type="continuationSeparator" w:id="0">
    <w:p w14:paraId="2D0D159B" w14:textId="77777777" w:rsidR="00765D07" w:rsidRDefault="00765D07" w:rsidP="00F62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55010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2F38D2" w14:textId="393AE936" w:rsidR="00F62DC0" w:rsidRDefault="00F62DC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0DB34F" w14:textId="77777777" w:rsidR="00F62DC0" w:rsidRDefault="00F62D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DD3B6" w14:textId="77777777" w:rsidR="00765D07" w:rsidRDefault="00765D07" w:rsidP="00F62DC0">
      <w:r>
        <w:separator/>
      </w:r>
    </w:p>
  </w:footnote>
  <w:footnote w:type="continuationSeparator" w:id="0">
    <w:p w14:paraId="657EC139" w14:textId="77777777" w:rsidR="00765D07" w:rsidRDefault="00765D07" w:rsidP="00F62D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4E87"/>
    <w:multiLevelType w:val="multilevel"/>
    <w:tmpl w:val="E7B0EE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="Calibri" w:eastAsiaTheme="minorHAnsi" w:hAnsi="Calibri" w:cs="Calibri"/>
      </w:rPr>
    </w:lvl>
    <w:lvl w:ilvl="2">
      <w:start w:val="1"/>
      <w:numFmt w:val="lowerLetter"/>
      <w:lvlText w:val="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0430AB3"/>
    <w:multiLevelType w:val="hybridMultilevel"/>
    <w:tmpl w:val="EF30A1A8"/>
    <w:lvl w:ilvl="0" w:tplc="5386C68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4AC9"/>
    <w:multiLevelType w:val="multilevel"/>
    <w:tmpl w:val="6B701362"/>
    <w:lvl w:ilvl="0">
      <w:start w:val="1"/>
      <w:numFmt w:val="decimal"/>
      <w:lvlText w:val="%1."/>
      <w:lvlJc w:val="left"/>
      <w:pPr>
        <w:ind w:left="1440" w:hanging="360"/>
      </w:pPr>
      <w:rPr>
        <w:rFonts w:ascii="Arial" w:eastAsia="Arial" w:hAnsi="Arial" w:cs="Arial"/>
        <w:b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ascii="Arial" w:eastAsia="Arial" w:hAnsi="Arial" w:cs="Arial"/>
        <w:b w:val="0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E67DDF"/>
    <w:multiLevelType w:val="hybridMultilevel"/>
    <w:tmpl w:val="8C4829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5565E"/>
    <w:multiLevelType w:val="hybridMultilevel"/>
    <w:tmpl w:val="A06E12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32A2C"/>
    <w:multiLevelType w:val="hybridMultilevel"/>
    <w:tmpl w:val="320ECCD4"/>
    <w:lvl w:ilvl="0" w:tplc="E668CD22">
      <w:start w:val="1"/>
      <w:numFmt w:val="bullet"/>
      <w:lvlText w:val="–"/>
      <w:lvlJc w:val="left"/>
      <w:pPr>
        <w:ind w:left="2280" w:hanging="360"/>
      </w:pPr>
      <w:rPr>
        <w:rFonts w:ascii="Calibri" w:hAnsi="Calibri" w:hint="default"/>
      </w:rPr>
    </w:lvl>
    <w:lvl w:ilvl="1" w:tplc="40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6" w15:restartNumberingAfterBreak="0">
    <w:nsid w:val="31572032"/>
    <w:multiLevelType w:val="hybridMultilevel"/>
    <w:tmpl w:val="3C0ADF1E"/>
    <w:lvl w:ilvl="0" w:tplc="A474A95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36308C7"/>
    <w:multiLevelType w:val="hybridMultilevel"/>
    <w:tmpl w:val="B92C82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C3822"/>
    <w:multiLevelType w:val="hybridMultilevel"/>
    <w:tmpl w:val="B71E8D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923AC5"/>
    <w:multiLevelType w:val="hybridMultilevel"/>
    <w:tmpl w:val="CE4CC51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3517FEE"/>
    <w:multiLevelType w:val="hybridMultilevel"/>
    <w:tmpl w:val="8870DB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703C8C"/>
    <w:multiLevelType w:val="hybridMultilevel"/>
    <w:tmpl w:val="F17474D2"/>
    <w:lvl w:ilvl="0" w:tplc="E668CD22">
      <w:start w:val="1"/>
      <w:numFmt w:val="bullet"/>
      <w:lvlText w:val="–"/>
      <w:lvlJc w:val="left"/>
      <w:pPr>
        <w:ind w:left="2280" w:hanging="360"/>
      </w:pPr>
      <w:rPr>
        <w:rFonts w:ascii="Calibri" w:hAnsi="Calibri" w:hint="default"/>
      </w:rPr>
    </w:lvl>
    <w:lvl w:ilvl="1" w:tplc="40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2" w15:restartNumberingAfterBreak="0">
    <w:nsid w:val="5B5E6859"/>
    <w:multiLevelType w:val="hybridMultilevel"/>
    <w:tmpl w:val="F692FFEA"/>
    <w:lvl w:ilvl="0" w:tplc="69CAC7B6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2E7C4A"/>
    <w:multiLevelType w:val="hybridMultilevel"/>
    <w:tmpl w:val="C8749A0E"/>
    <w:lvl w:ilvl="0" w:tplc="7428BC4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EF19E0"/>
    <w:multiLevelType w:val="hybridMultilevel"/>
    <w:tmpl w:val="2EF835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F74CCA"/>
    <w:multiLevelType w:val="hybridMultilevel"/>
    <w:tmpl w:val="551A1E4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163227F"/>
    <w:multiLevelType w:val="hybridMultilevel"/>
    <w:tmpl w:val="141003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842AF0"/>
    <w:multiLevelType w:val="hybridMultilevel"/>
    <w:tmpl w:val="3C0ADF1E"/>
    <w:lvl w:ilvl="0" w:tplc="A474A95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9E10DD2"/>
    <w:multiLevelType w:val="multilevel"/>
    <w:tmpl w:val="BBD45B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8"/>
  </w:num>
  <w:num w:numId="2">
    <w:abstractNumId w:val="0"/>
  </w:num>
  <w:num w:numId="3">
    <w:abstractNumId w:val="12"/>
  </w:num>
  <w:num w:numId="4">
    <w:abstractNumId w:val="10"/>
  </w:num>
  <w:num w:numId="5">
    <w:abstractNumId w:val="6"/>
  </w:num>
  <w:num w:numId="6">
    <w:abstractNumId w:val="17"/>
  </w:num>
  <w:num w:numId="7">
    <w:abstractNumId w:val="15"/>
  </w:num>
  <w:num w:numId="8">
    <w:abstractNumId w:val="11"/>
  </w:num>
  <w:num w:numId="9">
    <w:abstractNumId w:val="3"/>
  </w:num>
  <w:num w:numId="10">
    <w:abstractNumId w:val="14"/>
  </w:num>
  <w:num w:numId="11">
    <w:abstractNumId w:val="5"/>
  </w:num>
  <w:num w:numId="12">
    <w:abstractNumId w:val="1"/>
  </w:num>
  <w:num w:numId="13">
    <w:abstractNumId w:val="2"/>
  </w:num>
  <w:num w:numId="14">
    <w:abstractNumId w:val="4"/>
  </w:num>
  <w:num w:numId="15">
    <w:abstractNumId w:val="18"/>
  </w:num>
  <w:num w:numId="16">
    <w:abstractNumId w:val="13"/>
  </w:num>
  <w:num w:numId="17">
    <w:abstractNumId w:val="9"/>
  </w:num>
  <w:num w:numId="18">
    <w:abstractNumId w:val="1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TAwsrA0NDe2MDZW0lEKTi0uzszPAykwrAUA/HL82iwAAAA="/>
  </w:docVars>
  <w:rsids>
    <w:rsidRoot w:val="00BF3438"/>
    <w:rsid w:val="0004186D"/>
    <w:rsid w:val="00071DC8"/>
    <w:rsid w:val="001A0781"/>
    <w:rsid w:val="00216476"/>
    <w:rsid w:val="002556EF"/>
    <w:rsid w:val="002A46BD"/>
    <w:rsid w:val="00304EC8"/>
    <w:rsid w:val="003220ED"/>
    <w:rsid w:val="00325644"/>
    <w:rsid w:val="00337ED0"/>
    <w:rsid w:val="00354A31"/>
    <w:rsid w:val="00360DDD"/>
    <w:rsid w:val="00373E8B"/>
    <w:rsid w:val="00384458"/>
    <w:rsid w:val="004510D3"/>
    <w:rsid w:val="004F3525"/>
    <w:rsid w:val="005D34DB"/>
    <w:rsid w:val="005E521F"/>
    <w:rsid w:val="00657DE2"/>
    <w:rsid w:val="00661A8B"/>
    <w:rsid w:val="006B4CDE"/>
    <w:rsid w:val="00736970"/>
    <w:rsid w:val="00765D07"/>
    <w:rsid w:val="007F3348"/>
    <w:rsid w:val="00813B17"/>
    <w:rsid w:val="00861CAF"/>
    <w:rsid w:val="008A6D6D"/>
    <w:rsid w:val="0093205F"/>
    <w:rsid w:val="009816B1"/>
    <w:rsid w:val="00981CB0"/>
    <w:rsid w:val="009D20CC"/>
    <w:rsid w:val="00A80BAB"/>
    <w:rsid w:val="00B90B24"/>
    <w:rsid w:val="00BB2402"/>
    <w:rsid w:val="00BD4E79"/>
    <w:rsid w:val="00BF3438"/>
    <w:rsid w:val="00C17862"/>
    <w:rsid w:val="00C25B75"/>
    <w:rsid w:val="00CF4876"/>
    <w:rsid w:val="00D32485"/>
    <w:rsid w:val="00D824C0"/>
    <w:rsid w:val="00DA6F9C"/>
    <w:rsid w:val="00DB4846"/>
    <w:rsid w:val="00DD05D6"/>
    <w:rsid w:val="00DD6202"/>
    <w:rsid w:val="00DE4A76"/>
    <w:rsid w:val="00E163C1"/>
    <w:rsid w:val="00E2156F"/>
    <w:rsid w:val="00E46EA8"/>
    <w:rsid w:val="00E85336"/>
    <w:rsid w:val="00E926BF"/>
    <w:rsid w:val="00F5713A"/>
    <w:rsid w:val="00F62DC0"/>
    <w:rsid w:val="00F7491C"/>
    <w:rsid w:val="00FD3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9B251"/>
  <w15:chartTrackingRefBased/>
  <w15:docId w15:val="{BB09E17B-01E2-410A-A69E-26A10AE4D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43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4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2D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2DC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62D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2DC0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58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6</Pages>
  <Words>1322</Words>
  <Characters>753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nallur</dc:creator>
  <cp:keywords/>
  <dc:description/>
  <cp:lastModifiedBy>Rishikesh B S</cp:lastModifiedBy>
  <cp:revision>5</cp:revision>
  <dcterms:created xsi:type="dcterms:W3CDTF">2021-08-22T02:23:00Z</dcterms:created>
  <dcterms:modified xsi:type="dcterms:W3CDTF">2021-08-22T04:47:00Z</dcterms:modified>
</cp:coreProperties>
</file>